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590B4C"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90B4C" w:rsidRDefault="00590B4C" w:rsidP="002B763B">
                                  <w:pPr>
                                    <w:jc w:val="center"/>
                                  </w:pPr>
                                  <w:r>
                                    <w:t>des Studiengangs Angewandte Informatik</w:t>
                                  </w:r>
                                </w:p>
                                <w:p w:rsidR="00590B4C" w:rsidRDefault="00590B4C" w:rsidP="002B763B">
                                  <w:pPr>
                                    <w:jc w:val="center"/>
                                  </w:pPr>
                                  <w:r>
                                    <w:t>an der Dualen Hochschule Baden-Württemberg Karlsruhe</w:t>
                                  </w:r>
                                </w:p>
                                <w:p w:rsidR="00590B4C" w:rsidRDefault="00590B4C" w:rsidP="002B763B">
                                  <w:pPr>
                                    <w:jc w:val="center"/>
                                  </w:pPr>
                                </w:p>
                                <w:p w:rsidR="00590B4C" w:rsidRDefault="00590B4C" w:rsidP="002B763B">
                                  <w:pPr>
                                    <w:jc w:val="center"/>
                                  </w:pPr>
                                  <w:r>
                                    <w:t xml:space="preserve">von </w:t>
                                  </w:r>
                                </w:p>
                                <w:p w:rsidR="00590B4C" w:rsidRPr="002B763B" w:rsidRDefault="00590B4C"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590B4C" w:rsidRDefault="00590B4C" w:rsidP="002B763B">
                            <w:pPr>
                              <w:jc w:val="center"/>
                            </w:pPr>
                            <w:r>
                              <w:t>des Studiengangs Angewandte Informatik</w:t>
                            </w:r>
                          </w:p>
                          <w:p w:rsidR="00590B4C" w:rsidRDefault="00590B4C" w:rsidP="002B763B">
                            <w:pPr>
                              <w:jc w:val="center"/>
                            </w:pPr>
                            <w:r>
                              <w:t>an der Dualen Hochschule Baden-Württemberg Karlsruhe</w:t>
                            </w:r>
                          </w:p>
                          <w:p w:rsidR="00590B4C" w:rsidRDefault="00590B4C" w:rsidP="002B763B">
                            <w:pPr>
                              <w:jc w:val="center"/>
                            </w:pPr>
                          </w:p>
                          <w:p w:rsidR="00590B4C" w:rsidRDefault="00590B4C" w:rsidP="002B763B">
                            <w:pPr>
                              <w:jc w:val="center"/>
                            </w:pPr>
                            <w:r>
                              <w:t xml:space="preserve">von </w:t>
                            </w:r>
                          </w:p>
                          <w:p w:rsidR="00590B4C" w:rsidRPr="002B763B" w:rsidRDefault="00590B4C"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590B4C" w:rsidRDefault="00590B4C">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590B4C" w:rsidRDefault="00590B4C">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w:t>
            </w:r>
            <w:proofErr w:type="spellStart"/>
            <w:r>
              <w:t>Loginvorgangs</w:t>
            </w:r>
            <w:proofErr w:type="spellEnd"/>
            <w:r>
              <w:t xml:space="preserve">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 xml:space="preserve">Die Daten sollen </w:t>
            </w:r>
            <w:proofErr w:type="spellStart"/>
            <w:r>
              <w:t>sollen</w:t>
            </w:r>
            <w:proofErr w:type="spellEnd"/>
            <w:r>
              <w:t xml:space="preserve">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 xml:space="preserve">mmen und besteht aus 32 Ziffern und enthält eine </w:t>
      </w:r>
      <w:proofErr w:type="spellStart"/>
      <w:r w:rsidR="004F03D2">
        <w:t>Instanznummer</w:t>
      </w:r>
      <w:proofErr w:type="spellEnd"/>
      <w:r w:rsidR="004F03D2">
        <w:t xml:space="preserve"> des Systems. Die</w:t>
      </w:r>
      <w:r w:rsidR="00A04E17">
        <w:t xml:space="preserve"> 6-stellige</w:t>
      </w:r>
      <w:r w:rsidR="004F03D2">
        <w:t xml:space="preserve"> </w:t>
      </w:r>
      <w:proofErr w:type="spellStart"/>
      <w:r w:rsidR="004F03D2">
        <w:t>Instanznummer</w:t>
      </w:r>
      <w:proofErr w:type="spellEnd"/>
      <w:r w:rsidR="004F03D2">
        <w:t xml:space="preserve">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lastRenderedPageBreak/>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lastRenderedPageBreak/>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 xml:space="preserve">Es werden keine </w:t>
      </w:r>
      <w:proofErr w:type="spellStart"/>
      <w:r>
        <w:t>ID’s</w:t>
      </w:r>
      <w:proofErr w:type="spellEnd"/>
      <w:r>
        <w:t xml:space="preserve"> übergeben?</w:t>
      </w:r>
    </w:p>
    <w:p w:rsidR="00A04E17" w:rsidRDefault="00A04E17" w:rsidP="00A04E17">
      <w:pPr>
        <w:pStyle w:val="Antwort"/>
      </w:pPr>
      <w:r>
        <w:t xml:space="preserve">Nein, es werden keine </w:t>
      </w:r>
      <w:proofErr w:type="spellStart"/>
      <w:r>
        <w:t>ID’s</w:t>
      </w:r>
      <w:proofErr w:type="spellEnd"/>
      <w:r>
        <w:t xml:space="preserve">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lastRenderedPageBreak/>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 xml:space="preserve">Darunter wird ein Mensch mit durchschnittlichen Computerkenntnissen verstanden. Diese können den Computer starten, im Internet surfen und auch Suchmaschinen verwenden. </w:t>
      </w:r>
      <w:r>
        <w:lastRenderedPageBreak/>
        <w:t>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lastRenderedPageBreak/>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lastRenderedPageBreak/>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lastRenderedPageBreak/>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 xml:space="preserve">Eine Zugangsberechtigung soll mittels eines einfachen </w:t>
            </w:r>
            <w:proofErr w:type="spellStart"/>
            <w:r>
              <w:t>Loginvorgangs</w:t>
            </w:r>
            <w:proofErr w:type="spellEnd"/>
            <w:r>
              <w:t xml:space="preserve"> verifiziert werden.</w:t>
            </w:r>
          </w:p>
          <w:p w:rsidR="00775A2B" w:rsidRDefault="00775A2B" w:rsidP="00775A2B">
            <w:pPr>
              <w:pStyle w:val="Frage"/>
            </w:pPr>
            <w:r>
              <w:t xml:space="preserve">Welche </w:t>
            </w:r>
            <w:proofErr w:type="spellStart"/>
            <w:r>
              <w:t>Logindaten</w:t>
            </w:r>
            <w:proofErr w:type="spellEnd"/>
            <w:r>
              <w:t xml:space="preserve">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lastRenderedPageBreak/>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t>/LF30/</w:t>
            </w:r>
          </w:p>
        </w:tc>
        <w:tc>
          <w:tcPr>
            <w:tcW w:w="8120"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lastRenderedPageBreak/>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lastRenderedPageBreak/>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lastRenderedPageBreak/>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w:t>
            </w:r>
            <w:proofErr w:type="spellStart"/>
            <w:r>
              <w:t>uvm</w:t>
            </w:r>
            <w:proofErr w:type="spellEnd"/>
            <w:r>
              <w:t>“?</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w:t>
            </w:r>
            <w:proofErr w:type="spellStart"/>
            <w:r>
              <w:t>Uhrzeitsformat</w:t>
            </w:r>
            <w:proofErr w:type="spellEnd"/>
            <w:r>
              <w: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lastRenderedPageBreak/>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 xml:space="preserve">Ja, der Benutzer soll eine Auswahl erhalten (Selektionsliste) an welche Personen die E-Mail versendet werden soll. Hierbei hat er ebenfalls die Möglichkeit alle zu </w:t>
            </w:r>
            <w:proofErr w:type="spellStart"/>
            <w:r>
              <w:t>deselektieren</w:t>
            </w:r>
            <w:proofErr w:type="spellEnd"/>
            <w:r>
              <w:t>/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 xml:space="preserve">Rechnungen und Belege werden von Dritten geliefert. Z.B. als PDF in einer E-Mail oder als Brief per Post (Dieser muss eingescannt oder abfotografiert werden). </w:t>
            </w:r>
            <w:r>
              <w:lastRenderedPageBreak/>
              <w:t>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 xml:space="preserve">Eine Lokalität soll folgende Zustände besitzen: geplant, reserviert, gebucht, </w:t>
            </w:r>
            <w:proofErr w:type="spellStart"/>
            <w:r>
              <w:t>stoniert</w:t>
            </w:r>
            <w:proofErr w:type="spellEnd"/>
            <w:r>
              <w: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lastRenderedPageBreak/>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lastRenderedPageBreak/>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lastRenderedPageBreak/>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 xml:space="preserve">Hierbei </w:t>
            </w:r>
            <w:proofErr w:type="gramStart"/>
            <w:r w:rsidR="00F812ED">
              <w:t>wird</w:t>
            </w:r>
            <w:proofErr w:type="gramEnd"/>
            <w:r w:rsidR="00F812ED">
              <w:t xml:space="preserve">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 xml:space="preserve">Welche Daten sollen </w:t>
            </w:r>
            <w:proofErr w:type="spellStart"/>
            <w:r>
              <w:t>zuweisbar</w:t>
            </w:r>
            <w:proofErr w:type="spellEnd"/>
            <w:r>
              <w:t xml:space="preserve"> sein?</w:t>
            </w:r>
          </w:p>
          <w:p w:rsidR="00A931D3" w:rsidRDefault="00A931D3" w:rsidP="00A931D3">
            <w:pPr>
              <w:pStyle w:val="Antwort"/>
            </w:pPr>
            <w:proofErr w:type="spellStart"/>
            <w:r>
              <w:t>Zuweisbare</w:t>
            </w:r>
            <w:proofErr w:type="spellEnd"/>
            <w:r>
              <w:t xml:space="preserve"> Daten sind sämtliche Datensätze die im System als unabhängiger Datensatz gespeichert werden und frei mit anderen Datensätzen verknüpft werden können. Das </w:t>
            </w:r>
            <w:proofErr w:type="gramStart"/>
            <w:r>
              <w:t>sind</w:t>
            </w:r>
            <w:proofErr w:type="gramEnd"/>
            <w:r>
              <w:t xml:space="preserve">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lastRenderedPageBreak/>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w:t>
            </w:r>
            <w:r>
              <w:lastRenderedPageBreak/>
              <w:t xml:space="preserve">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lastRenderedPageBreak/>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w:t>
            </w:r>
            <w:proofErr w:type="gramStart"/>
            <w:r>
              <w:t>fordert</w:t>
            </w:r>
            <w:proofErr w:type="gramEnd"/>
            <w:r>
              <w:t xml:space="preserve">, müssen diese erst </w:t>
            </w:r>
            <w:proofErr w:type="spellStart"/>
            <w:r>
              <w:t>dearchiviert</w:t>
            </w:r>
            <w:proofErr w:type="spellEnd"/>
            <w:r>
              <w:t xml:space="preserve">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lastRenderedPageBreak/>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03593B" w:rsidRPr="0003593B" w:rsidRDefault="0003593B" w:rsidP="0003593B"/>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r>
        <w:lastRenderedPageBreak/>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w:t>
      </w:r>
      <w:proofErr w:type="spellStart"/>
      <w:r w:rsidR="008D1575">
        <w:rPr>
          <w:rFonts w:ascii="Calibri" w:hAnsi="Calibri" w:cs="Calibri"/>
        </w:rPr>
        <w:t>id</w:t>
      </w:r>
      <w:proofErr w:type="spellEnd"/>
      <w:r w:rsidR="008D1575">
        <w:rPr>
          <w:rFonts w:ascii="Calibri" w:hAnsi="Calibri" w:cs="Calibri"/>
        </w:rPr>
        <w:t xml:space="preserve">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2F71DF">
        <w:rPr>
          <w:rFonts w:ascii="Calibri" w:hAnsi="Calibri" w:cs="Calibri"/>
        </w:rPr>
        <w:t xml:space="preserve"> Die drei Personen besitzen jeweils mindestens eine Telefonnummer.</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AB66EB" w:rsidRDefault="00AB66EB" w:rsidP="00AB66EB">
      <w:pPr>
        <w:keepNext/>
        <w:autoSpaceDE w:val="0"/>
        <w:autoSpaceDN w:val="0"/>
        <w:adjustRightInd w:val="0"/>
        <w:spacing w:after="0" w:line="360" w:lineRule="auto"/>
        <w:jc w:val="both"/>
      </w:pPr>
      <w:r>
        <w:rPr>
          <w:rFonts w:ascii="Calibri" w:hAnsi="Calibri" w:cs="Calibri"/>
          <w:noProof/>
          <w:lang w:val="en-US"/>
        </w:rPr>
        <w:drawing>
          <wp:inline distT="0" distB="0" distL="0" distR="0" wp14:anchorId="2032FD88" wp14:editId="5F351E7A">
            <wp:extent cx="5753735" cy="2984500"/>
            <wp:effectExtent l="0" t="0" r="0" b="6350"/>
            <wp:docPr id="5" name="Picture 5" descr="C:\Users\D062646\Desktop\SWE Projekt\AKD ausschni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 Projekt\AKD ausschnit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rsidR="005B531C" w:rsidRDefault="00AB66EB" w:rsidP="00AB66EB">
      <w:pPr>
        <w:pStyle w:val="Caption"/>
        <w:jc w:val="both"/>
        <w:rPr>
          <w:rFonts w:ascii="Calibri" w:hAnsi="Calibri" w:cs="Calibri"/>
        </w:rPr>
      </w:pPr>
      <w:proofErr w:type="spellStart"/>
      <w:r>
        <w:t>Figure</w:t>
      </w:r>
      <w:proofErr w:type="spellEnd"/>
      <w:r>
        <w:t xml:space="preserve"> </w:t>
      </w:r>
      <w:r w:rsidR="00590B4C">
        <w:fldChar w:fldCharType="begin"/>
      </w:r>
      <w:r w:rsidR="00590B4C">
        <w:instrText xml:space="preserve"> SEQ Figure \* ARABIC </w:instrText>
      </w:r>
      <w:r w:rsidR="00590B4C">
        <w:fldChar w:fldCharType="separate"/>
      </w:r>
      <w:r>
        <w:rPr>
          <w:noProof/>
        </w:rPr>
        <w:t>1</w:t>
      </w:r>
      <w:r w:rsidR="00590B4C">
        <w:rPr>
          <w:noProof/>
        </w:rPr>
        <w:fldChar w:fldCharType="end"/>
      </w:r>
      <w:r>
        <w:t>: Hochzeitsprojekt</w:t>
      </w:r>
      <w:r w:rsidR="00BA3EB0">
        <w:t xml:space="preserve"> benötigte Klassen</w:t>
      </w: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 xml:space="preserve">Hochzeitsmanager: Ist für die Hochzeit zuständig und </w:t>
      </w:r>
      <w:proofErr w:type="gramStart"/>
      <w:r>
        <w:t>kann</w:t>
      </w:r>
      <w:proofErr w:type="gramEnd"/>
      <w:r>
        <w:t xml:space="preserve">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1A20BC" w:rsidRPr="00A66F29" w:rsidRDefault="00C01925" w:rsidP="00FB1B5C">
      <w:pPr>
        <w:pStyle w:val="Subtitle"/>
        <w:rPr>
          <w:lang w:val="de-DE"/>
        </w:rPr>
      </w:pPr>
      <w:r w:rsidRPr="00A66F29">
        <w:rPr>
          <w:lang w:val="de-DE"/>
        </w:rPr>
        <w:lastRenderedPageBreak/>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w:t>
      </w:r>
      <w:r w:rsidR="002F71DF">
        <w:rPr>
          <w:rFonts w:ascii="Calibri" w:hAnsi="Calibri" w:cs="Calibri"/>
        </w:rPr>
        <w:t xml:space="preserve">tzt 0 bis 5 E-Mail Adressen und 1 bis 5 </w:t>
      </w:r>
      <w:r w:rsidRPr="00777BDC">
        <w:rPr>
          <w:rFonts w:ascii="Calibri" w:hAnsi="Calibri" w:cs="Calibri"/>
        </w:rPr>
        <w:t>Telefonnummern.</w:t>
      </w:r>
      <w:r w:rsidR="002F71DF">
        <w:rPr>
          <w:rFonts w:ascii="Calibri" w:hAnsi="Calibri" w:cs="Calibri"/>
        </w:rPr>
        <w:t xml:space="preserve"> Sobald eine Person angelegt wird, muss </w:t>
      </w:r>
      <w:r w:rsidR="001B773A">
        <w:rPr>
          <w:rFonts w:ascii="Calibri" w:hAnsi="Calibri" w:cs="Calibri"/>
        </w:rPr>
        <w:t xml:space="preserve">mindestens </w:t>
      </w:r>
      <w:r w:rsidR="002F71DF">
        <w:rPr>
          <w:rFonts w:ascii="Calibri" w:hAnsi="Calibri" w:cs="Calibri"/>
        </w:rPr>
        <w:t xml:space="preserve">eine Telefonnummer bereitgestellt werden. </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2F71DF">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w:t>
      </w:r>
      <w:proofErr w:type="spellStart"/>
      <w:r w:rsidR="009B439E">
        <w:rPr>
          <w:rFonts w:ascii="Calibri" w:hAnsi="Calibri" w:cs="Calibri"/>
        </w:rPr>
        <w:t>Hilsmittelplanung</w:t>
      </w:r>
      <w:proofErr w:type="spellEnd"/>
      <w:r w:rsidR="009B439E">
        <w:rPr>
          <w:rFonts w:ascii="Calibri" w:hAnsi="Calibri" w:cs="Calibri"/>
        </w:rPr>
        <w:t xml:space="preserve">.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lastRenderedPageBreak/>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Jede Aktivität besitzt ein Attribut „Unterhaltungsbeitrag“, welches ein Boolean ist und angibt, ob diese Aktivität von einem Unterhaltungsmanager angelegt wurde oder nicht. Wurde sie von einem Unterhaltungsmanager angelegt, so wird das Attribut auf „</w:t>
      </w:r>
      <w:proofErr w:type="gramStart"/>
      <w:r w:rsidR="00D45D1B">
        <w:rPr>
          <w:rFonts w:ascii="Calibri" w:hAnsi="Calibri" w:cs="Calibri"/>
        </w:rPr>
        <w:t>wahr</w:t>
      </w:r>
      <w:proofErr w:type="gramEnd"/>
      <w:r w:rsidR="00D45D1B">
        <w:rPr>
          <w:rFonts w:ascii="Calibri" w:hAnsi="Calibri" w:cs="Calibri"/>
        </w:rPr>
        <w:t xml:space="preserve">“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B41212" w:rsidRDefault="00B41212" w:rsidP="00B70E59">
      <w:pPr>
        <w:spacing w:line="360" w:lineRule="auto"/>
      </w:pPr>
    </w:p>
    <w:p w:rsidR="004B5412" w:rsidRPr="00A66F29" w:rsidRDefault="004B5412" w:rsidP="00FB1B5C">
      <w:pPr>
        <w:pStyle w:val="Subtitle"/>
        <w:rPr>
          <w:lang w:val="de-DE"/>
        </w:rPr>
      </w:pPr>
      <w:r w:rsidRPr="00A66F29">
        <w:rPr>
          <w:lang w:val="de-DE"/>
        </w:rPr>
        <w:lastRenderedPageBreak/>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B41212" w:rsidRDefault="00B41212" w:rsidP="004B5412">
      <w:pPr>
        <w:spacing w:line="360" w:lineRule="auto"/>
        <w:jc w:val="both"/>
      </w:pPr>
    </w:p>
    <w:p w:rsidR="004B5412" w:rsidRPr="00A66F29" w:rsidRDefault="004B5412" w:rsidP="00FB1B5C">
      <w:pPr>
        <w:pStyle w:val="Subtitle"/>
        <w:rPr>
          <w:lang w:val="de-DE"/>
        </w:rPr>
      </w:pPr>
      <w:r w:rsidRPr="00A66F29">
        <w:rPr>
          <w:lang w:val="de-DE"/>
        </w:rPr>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 xml:space="preserve">Ein Medium kann einer Aktivität oder den Kosten zugewiesen werden. Dabei werden der Titel, der Dateipfad, der Datentyp und die </w:t>
      </w:r>
      <w:proofErr w:type="spellStart"/>
      <w:r>
        <w:t>Id</w:t>
      </w:r>
      <w:proofErr w:type="spellEnd"/>
      <w:r>
        <w:t xml:space="preserve"> als Attrib</w:t>
      </w:r>
      <w:r w:rsidR="00D3156D">
        <w:t xml:space="preserve">ute verwendet. Als Dateityp kann jeder beliebige Typ angegeben werden. Der Dateipfad gibt den Pfad zu der gespeicherten Ressource auf dem Server an. </w:t>
      </w:r>
      <w:r w:rsidR="002D3F6E">
        <w:br/>
      </w:r>
    </w:p>
    <w:p w:rsidR="00B41212" w:rsidRDefault="00B41212" w:rsidP="002D3F6E">
      <w:pPr>
        <w:spacing w:line="360" w:lineRule="auto"/>
        <w:jc w:val="both"/>
      </w:pP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w:t>
      </w:r>
      <w:proofErr w:type="spellStart"/>
      <w:r w:rsidRPr="00A66F29">
        <w:rPr>
          <w:lang w:val="de-DE"/>
        </w:rPr>
        <w:t>istKommerziell</w:t>
      </w:r>
      <w:proofErr w:type="spellEnd"/>
      <w:r w:rsidRPr="00A66F29">
        <w:rPr>
          <w:lang w:val="de-DE"/>
        </w:rPr>
        <w:t>”, mit dessen Hilfe angegeben wird, ob es</w:t>
      </w:r>
      <w:r w:rsidR="00590B4C">
        <w:rPr>
          <w:lang w:val="de-DE"/>
        </w:rPr>
        <w:t xml:space="preserve"> sich bei dem Caterer um einen k</w:t>
      </w:r>
      <w:r w:rsidRPr="00A66F29">
        <w:rPr>
          <w:lang w:val="de-DE"/>
        </w:rPr>
        <w:t>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B41212" w:rsidRPr="00A66F29" w:rsidRDefault="00B41212"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lastRenderedPageBreak/>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9149C3" w:rsidP="00C55FA0">
      <w:pPr>
        <w:pStyle w:val="Subtitle"/>
        <w:spacing w:line="360" w:lineRule="auto"/>
        <w:jc w:val="both"/>
        <w:rPr>
          <w:lang w:val="de-DE"/>
        </w:rPr>
      </w:pPr>
      <w:proofErr w:type="spellStart"/>
      <w:r w:rsidRPr="009149C3">
        <w:rPr>
          <w:lang w:val="de-DE"/>
        </w:rPr>
        <w:t>Essensplannung</w:t>
      </w:r>
      <w:proofErr w:type="spellEnd"/>
    </w:p>
    <w:p w:rsidR="009149C3" w:rsidRDefault="009149C3" w:rsidP="00C55FA0">
      <w:pPr>
        <w:spacing w:line="360" w:lineRule="auto"/>
        <w:jc w:val="both"/>
        <w:rPr>
          <w:lang w:eastAsia="ja-JP"/>
        </w:rPr>
      </w:pPr>
      <w:r w:rsidRPr="009149C3">
        <w:rPr>
          <w:lang w:eastAsia="ja-JP"/>
        </w:rPr>
        <w:t xml:space="preserve">In der </w:t>
      </w:r>
      <w:proofErr w:type="spellStart"/>
      <w:r>
        <w:rPr>
          <w:lang w:eastAsia="ja-JP"/>
        </w:rPr>
        <w:t>Essensplannung</w:t>
      </w:r>
      <w:proofErr w:type="spellEnd"/>
      <w:r>
        <w:rPr>
          <w:lang w:eastAsia="ja-JP"/>
        </w:rPr>
        <w:t xml:space="preserve"> </w:t>
      </w:r>
      <w:r w:rsidR="00C55FA0" w:rsidRPr="009149C3">
        <w:rPr>
          <w:lang w:eastAsia="ja-JP"/>
        </w:rPr>
        <w:t>werden</w:t>
      </w:r>
      <w:r w:rsidRPr="009149C3">
        <w:rPr>
          <w:lang w:eastAsia="ja-JP"/>
        </w:rPr>
        <w:t xml:space="preserve"> </w:t>
      </w:r>
      <w:r w:rsidR="00785F9D">
        <w:rPr>
          <w:lang w:eastAsia="ja-JP"/>
        </w:rPr>
        <w:t xml:space="preserve">die Menge, die Art und die Mengenart </w:t>
      </w:r>
      <w:r>
        <w:rPr>
          <w:lang w:eastAsia="ja-JP"/>
        </w:rPr>
        <w:t>gespeichert.</w:t>
      </w:r>
      <w:r w:rsidR="00C55FA0">
        <w:rPr>
          <w:lang w:eastAsia="ja-JP"/>
        </w:rPr>
        <w:t xml:space="preserve"> Die Menge gibt immer die Anzahl an, wie oft das Essen geliefert werden soll. Der Typ kann zum Beispiel Gramm, Kilogramm und Stück entsprechen. Die Mengenart ist nicht erforderlich, wenn der Typ „Stück“ ist, ansonsten ist dieser stets anzugeben. Die Mengenart entspricht der Menge, die auf die Art abgestimmt ist. Zum Beispiel bei einer Art von Kilogramm entspricht die Mengenart 0,4.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EA27FA">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c>
          <w:tcPr>
            <w:tcW w:w="2266" w:type="dxa"/>
          </w:tcPr>
          <w:p w:rsidR="00C55FA0" w:rsidRDefault="00EA27FA"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Stückanzahl</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B41212"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lastRenderedPageBreak/>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w:t>
      </w:r>
      <w:proofErr w:type="spellStart"/>
      <w:r w:rsidRPr="0013551E">
        <w:rPr>
          <w:lang w:eastAsia="ja-JP"/>
        </w:rPr>
        <w:t>enthaeltAlkohol</w:t>
      </w:r>
      <w:proofErr w:type="spellEnd"/>
      <w:r w:rsidRPr="0013551E">
        <w:rPr>
          <w:lang w:eastAsia="ja-JP"/>
        </w:rPr>
        <w:t>”</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B41212" w:rsidP="00FB1B5C">
      <w:r>
        <w:br w:type="page"/>
      </w:r>
    </w:p>
    <w:p w:rsidR="006C3CB1" w:rsidRDefault="00A66F29" w:rsidP="006C3CB1">
      <w:pPr>
        <w:pStyle w:val="Heading2"/>
      </w:pPr>
      <w:r>
        <w:lastRenderedPageBreak/>
        <w:t>Verwendete Analysemuster</w:t>
      </w:r>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B41212">
      <w:pPr>
        <w:pStyle w:val="Heading3"/>
        <w:spacing w:line="360" w:lineRule="auto"/>
        <w:jc w:val="both"/>
      </w:pPr>
      <w:r>
        <w:t>Liste</w:t>
      </w:r>
    </w:p>
    <w:p w:rsidR="006C3CB1" w:rsidRDefault="00B41212" w:rsidP="00B41212">
      <w:pPr>
        <w:spacing w:line="360" w:lineRule="auto"/>
        <w:jc w:val="both"/>
      </w:pPr>
      <w:r>
        <w:t xml:space="preserve">Eine Liste wird dadurch definiert, das ein Ganzes aus gleichartigen Teilen besteht, die diesem Ganzen fest zugeordnet sind. Die Modellierung erfolgt durch die Komposition. Im Analyseklassendiagramm der Hochzeitsplanung findet man dies bei der Person und der Telefonnummer. Der Person sind die Telefonnummern fest zugewiesen und bilden eine Liste, da bis zu fünf Telefonnummern zugewiesen werden können. </w:t>
      </w:r>
    </w:p>
    <w:p w:rsidR="004D69DE" w:rsidRDefault="004D69DE" w:rsidP="006C3CB1"/>
    <w:p w:rsidR="004D69DE" w:rsidRDefault="004D69DE" w:rsidP="004D69DE">
      <w:pPr>
        <w:pStyle w:val="Heading3"/>
      </w:pPr>
      <w:proofErr w:type="spellStart"/>
      <w:r>
        <w:t>Exemplartyp</w:t>
      </w:r>
      <w:proofErr w:type="spellEnd"/>
    </w:p>
    <w:p w:rsidR="004D69DE" w:rsidRDefault="00B41212" w:rsidP="004D69DE">
      <w:r>
        <w:t>? Essenplanung</w:t>
      </w:r>
    </w:p>
    <w:p w:rsidR="00022D8D" w:rsidRDefault="00022D8D" w:rsidP="004D69DE"/>
    <w:p w:rsidR="00F20F93" w:rsidRPr="00F20F93" w:rsidRDefault="004D69DE" w:rsidP="007F7AEE">
      <w:pPr>
        <w:pStyle w:val="Heading3"/>
        <w:spacing w:line="360" w:lineRule="auto"/>
        <w:jc w:val="both"/>
      </w:pPr>
      <w:r>
        <w:t>Baugruppe</w:t>
      </w:r>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r>
        <w:t>Rolle</w:t>
      </w:r>
      <w:r w:rsidR="007F7AEE">
        <w:t>n</w:t>
      </w:r>
    </w:p>
    <w:p w:rsidR="004D69DE" w:rsidRDefault="007F7AEE" w:rsidP="007F7AEE">
      <w:pPr>
        <w:spacing w:line="360" w:lineRule="auto"/>
        <w:jc w:val="both"/>
      </w:pPr>
      <w:r>
        <w:t xml:space="preserve">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ersonen hinzugefügt werden. </w:t>
      </w:r>
    </w:p>
    <w:p w:rsidR="004D69DE" w:rsidRDefault="004D69DE" w:rsidP="00F45E26">
      <w:pPr>
        <w:pStyle w:val="Heading3"/>
        <w:spacing w:line="360" w:lineRule="auto"/>
        <w:jc w:val="both"/>
      </w:pPr>
      <w:r>
        <w:lastRenderedPageBreak/>
        <w:t>Gruppe</w:t>
      </w:r>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proofErr w:type="spellStart"/>
      <w:r w:rsidRPr="008020AF">
        <w:lastRenderedPageBreak/>
        <w:t>Use</w:t>
      </w:r>
      <w:proofErr w:type="spellEnd"/>
      <w:r>
        <w:t>-Case-Diagramm</w:t>
      </w:r>
    </w:p>
    <w:p w:rsidR="008020AF" w:rsidRDefault="008020AF" w:rsidP="008020AF">
      <w:pPr>
        <w:pStyle w:val="Praxisbericht"/>
      </w:pPr>
    </w:p>
    <w:p w:rsidR="008020AF" w:rsidRDefault="008020AF" w:rsidP="008020AF">
      <w:pPr>
        <w:pStyle w:val="Praxisbericht"/>
      </w:pPr>
      <w:r>
        <w:t xml:space="preserve">Die folgende </w:t>
      </w:r>
      <w:proofErr w:type="spellStart"/>
      <w:r>
        <w:t>Use</w:t>
      </w:r>
      <w:proofErr w:type="spellEnd"/>
      <w:r>
        <w:t>-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proofErr w:type="spellStart"/>
      <w:r>
        <w:t>Use</w:t>
      </w:r>
      <w:proofErr w:type="spellEnd"/>
      <w:r>
        <w:t>-Case-Kompaktansicht</w:t>
      </w:r>
    </w:p>
    <w:p w:rsidR="008747A6" w:rsidRDefault="008747A6" w:rsidP="008747A6"/>
    <w:p w:rsidR="008747A6" w:rsidRDefault="008747A6" w:rsidP="008747A6">
      <w:pPr>
        <w:pStyle w:val="Praxisbericht"/>
      </w:pPr>
      <w:r>
        <w:t xml:space="preserve">Das nachfolgende </w:t>
      </w:r>
      <w:proofErr w:type="spellStart"/>
      <w:r>
        <w:t>Use</w:t>
      </w:r>
      <w:proofErr w:type="spellEnd"/>
      <w:r>
        <w:t xml:space="preserve">-Case Diagramm visualisiert die Gesamtübersicht der Hochzeitsplanungssoftware in einer kompakten Form. Hierbei werden die wichtigsten </w:t>
      </w:r>
      <w:proofErr w:type="spellStart"/>
      <w:r>
        <w:t>Use</w:t>
      </w:r>
      <w:proofErr w:type="spellEnd"/>
      <w:r>
        <w:t xml:space="preserve">-Cases im Allgemeinen dargestellt. Diese splitten sich in weiteren Diagrammen zu detaillierteren </w:t>
      </w:r>
      <w:r w:rsidR="003627B7">
        <w:t xml:space="preserve">Anwendungsfällen auf. Sämtliche Anwendungsfälle wurden farblich, anhand ihres Anwendungsgebiet innerhalb des Systems markiert. Hierbei wird zwischen Systemanmeldung (Login und </w:t>
      </w:r>
      <w:proofErr w:type="spellStart"/>
      <w:r w:rsidR="003627B7">
        <w:t>Logout</w:t>
      </w:r>
      <w:proofErr w:type="spellEnd"/>
      <w:r w:rsidR="003627B7">
        <w: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1" w:name="_Ref458675160"/>
      <w:r w:rsidRPr="00512C9E">
        <w:rPr>
          <w:lang w:val="de-DE"/>
        </w:rPr>
        <w:t>Aktivität anzeigen</w:t>
      </w:r>
      <w:bookmarkEnd w:id="1"/>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w:t>
      </w:r>
      <w:proofErr w:type="spellStart"/>
      <w:r>
        <w:t>Use</w:t>
      </w:r>
      <w:proofErr w:type="spellEnd"/>
      <w:r>
        <w:t>-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 xml:space="preserve">Dieser </w:t>
      </w:r>
      <w:proofErr w:type="spellStart"/>
      <w:r>
        <w:t>Use</w:t>
      </w:r>
      <w:proofErr w:type="spellEnd"/>
      <w:r>
        <w:t xml:space="preserve">-Case beschäftigt sich mit der Bearbeitung einer Aktivität. Hierdurch hat der Nutzer die Möglichkeit Änderungen innerhalb einer Aktivität vorzunehmen. Dies wird durch die Anzeige einer Formularseite ermöglicht. Für diesen </w:t>
      </w:r>
      <w:proofErr w:type="spellStart"/>
      <w:r>
        <w:t>Use</w:t>
      </w:r>
      <w:proofErr w:type="spellEnd"/>
      <w:r>
        <w:t>-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2" w:name="_Ref458675788"/>
      <w:r w:rsidRPr="009E544D">
        <w:rPr>
          <w:lang w:val="de-DE"/>
        </w:rPr>
        <w:t>Unterobjekt anzeigen</w:t>
      </w:r>
      <w:bookmarkEnd w:id="2"/>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 xml:space="preserve">Durch den </w:t>
      </w:r>
      <w:proofErr w:type="spellStart"/>
      <w:r>
        <w:t>Use</w:t>
      </w:r>
      <w:proofErr w:type="spellEnd"/>
      <w:r>
        <w:t>-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3" w:name="_Ref458677580"/>
      <w:r w:rsidRPr="00512C9E">
        <w:rPr>
          <w:lang w:val="de-DE"/>
        </w:rPr>
        <w:lastRenderedPageBreak/>
        <w:t>Daten importieren</w:t>
      </w:r>
      <w:bookmarkEnd w:id="3"/>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 w:name="_Ref458678092"/>
      <w:r w:rsidRPr="00512C9E">
        <w:rPr>
          <w:lang w:val="de-DE"/>
        </w:rPr>
        <w:t>Datensic</w:t>
      </w:r>
      <w:r w:rsidR="00040D30" w:rsidRPr="00512C9E">
        <w:rPr>
          <w:lang w:val="de-DE"/>
        </w:rPr>
        <w:t>herung erstellen</w:t>
      </w:r>
      <w:bookmarkEnd w:id="4"/>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P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5F4A41" w:rsidRDefault="005F4A41" w:rsidP="005F4A41">
      <w:pPr>
        <w:pStyle w:val="Heading2"/>
      </w:pPr>
      <w:bookmarkStart w:id="5" w:name="_Ref458675456"/>
      <w:proofErr w:type="spellStart"/>
      <w:r>
        <w:t>Use</w:t>
      </w:r>
      <w:proofErr w:type="spellEnd"/>
      <w:r>
        <w:t>-Case Diagramm: Aktivität bearbeiten</w:t>
      </w:r>
      <w:bookmarkEnd w:id="5"/>
    </w:p>
    <w:p w:rsidR="00040D30" w:rsidRDefault="00040D30" w:rsidP="00040D30">
      <w:pPr>
        <w:pStyle w:val="Praxisbericht"/>
      </w:pPr>
    </w:p>
    <w:p w:rsidR="00040D30" w:rsidRDefault="00864443" w:rsidP="00864443">
      <w:pPr>
        <w:pStyle w:val="Praxisbericht"/>
      </w:pPr>
      <w:r>
        <w:t xml:space="preserve">Das </w:t>
      </w:r>
      <w:proofErr w:type="spellStart"/>
      <w:r>
        <w:t>Use</w:t>
      </w:r>
      <w:proofErr w:type="spellEnd"/>
      <w:r>
        <w:t xml:space="preserve">-Case Diagramm „Aktivität bearbeiten“ stellt den dazugehörigen </w:t>
      </w:r>
      <w:proofErr w:type="spellStart"/>
      <w:r>
        <w:t>Use</w:t>
      </w:r>
      <w:proofErr w:type="spellEnd"/>
      <w:r>
        <w:t>-Case und dessen Abhängigkeiten näher dar. Sämtliche Aktionen können durch die Rolle des Standardnutzers durchgeführt werden. Eine Ausnahme bildet der Anwendungsfall „Aktivität verstecken“, der zuvor bereits erläutert wurde.</w:t>
      </w:r>
    </w:p>
    <w:p w:rsidR="009E544D" w:rsidRDefault="009E544D" w:rsidP="00864443">
      <w:pPr>
        <w:pStyle w:val="Praxisbericht"/>
      </w:pPr>
    </w:p>
    <w:p w:rsidR="009E544D" w:rsidRDefault="009E544D" w:rsidP="00864443">
      <w:pPr>
        <w:pStyle w:val="Praxisbericht"/>
      </w:pPr>
    </w:p>
    <w:p w:rsidR="00864443" w:rsidRPr="00512C9E" w:rsidRDefault="00864443" w:rsidP="009E544D">
      <w:pPr>
        <w:pStyle w:val="Subtitle"/>
        <w:rPr>
          <w:lang w:val="de-DE"/>
        </w:rPr>
      </w:pPr>
      <w:r w:rsidRPr="00512C9E">
        <w:rPr>
          <w:lang w:val="de-DE"/>
        </w:rPr>
        <w:lastRenderedPageBreak/>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 xml:space="preserve">Hierbei besitzt ein übergeordnetes Objekt, wie zum Beispiel Aktivität eine Sammlung von Unterobjekten, wie zum Beispiel eine Liste an benötigten Hilfsmittel für die Aktivität. Dieser </w:t>
      </w:r>
      <w:proofErr w:type="spellStart"/>
      <w:r>
        <w:rPr>
          <w:lang w:eastAsia="ja-JP"/>
        </w:rPr>
        <w:t>Use</w:t>
      </w:r>
      <w:proofErr w:type="spellEnd"/>
      <w:r>
        <w:rPr>
          <w:lang w:eastAsia="ja-JP"/>
        </w:rPr>
        <w:t>-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w:t>
      </w:r>
      <w:proofErr w:type="spellStart"/>
      <w:r w:rsidRPr="00512C9E">
        <w:rPr>
          <w:lang w:val="de-DE"/>
        </w:rPr>
        <w:t>singular</w:t>
      </w:r>
      <w:proofErr w:type="spellEnd"/>
      <w:r w:rsidRPr="00512C9E">
        <w:rPr>
          <w:lang w:val="de-DE"/>
        </w:rPr>
        <w:t>)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lastRenderedPageBreak/>
        <w:t>Teilnehmer (</w:t>
      </w:r>
      <w:proofErr w:type="spellStart"/>
      <w:r w:rsidRPr="002765EE">
        <w:rPr>
          <w:lang w:val="de-DE"/>
        </w:rPr>
        <w:t>singular</w:t>
      </w:r>
      <w:proofErr w:type="spellEnd"/>
      <w:r w:rsidRPr="002765EE">
        <w:rPr>
          <w:lang w:val="de-DE"/>
        </w:rPr>
        <w:t>)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w:t>
      </w:r>
      <w:proofErr w:type="spellStart"/>
      <w:r w:rsidR="005A16DC" w:rsidRPr="005A16DC">
        <w:rPr>
          <w:lang w:val="de-DE"/>
        </w:rPr>
        <w:t>singular</w:t>
      </w:r>
      <w:proofErr w:type="spellEnd"/>
      <w:r w:rsidR="005A16DC" w:rsidRPr="005A16DC">
        <w:rPr>
          <w:lang w:val="de-DE"/>
        </w:rPr>
        <w:t>)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22ACB" w:rsidRPr="00512C9E" w:rsidRDefault="00D22ACB" w:rsidP="00D22ACB">
      <w:pPr>
        <w:pStyle w:val="Subtitle"/>
        <w:rPr>
          <w:lang w:val="de-DE"/>
        </w:rPr>
      </w:pPr>
      <w:r w:rsidRPr="00512C9E">
        <w:rPr>
          <w:lang w:val="de-DE"/>
        </w:rPr>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Pr="009E544D" w:rsidRDefault="009E544D" w:rsidP="009E544D">
      <w:pPr>
        <w:pStyle w:val="Praxisbericht"/>
      </w:pPr>
    </w:p>
    <w:p w:rsidR="00040D30" w:rsidRDefault="00040D30" w:rsidP="00040D30">
      <w:pPr>
        <w:pStyle w:val="Heading2"/>
      </w:pPr>
      <w:bookmarkStart w:id="6" w:name="_Ref458678380"/>
      <w:proofErr w:type="spellStart"/>
      <w:r>
        <w:lastRenderedPageBreak/>
        <w:t>Use</w:t>
      </w:r>
      <w:proofErr w:type="spellEnd"/>
      <w:r>
        <w:t>-Case Diagramm: Suchen</w:t>
      </w:r>
      <w:bookmarkEnd w:id="6"/>
    </w:p>
    <w:p w:rsidR="00D22ACB" w:rsidRDefault="00D22ACB" w:rsidP="00D22ACB">
      <w:pPr>
        <w:pStyle w:val="Subtitle"/>
      </w:pPr>
    </w:p>
    <w:p w:rsidR="00D22ACB" w:rsidRDefault="00D22ACB" w:rsidP="00D22ACB">
      <w:pPr>
        <w:pStyle w:val="Praxisbericht"/>
      </w:pPr>
      <w:r w:rsidRPr="00D22ACB">
        <w:t xml:space="preserve">Das </w:t>
      </w:r>
      <w:proofErr w:type="spellStart"/>
      <w:r w:rsidRPr="00D22ACB">
        <w:t>Use</w:t>
      </w:r>
      <w:proofErr w:type="spellEnd"/>
      <w:r w:rsidRPr="00D22ACB">
        <w:t xml:space="preserv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w:t>
      </w:r>
      <w:proofErr w:type="spellStart"/>
      <w:r w:rsidRPr="00681D5A">
        <w:rPr>
          <w:lang w:eastAsia="ja-JP"/>
        </w:rPr>
        <w:t>Use</w:t>
      </w:r>
      <w:proofErr w:type="spellEnd"/>
      <w:r w:rsidRPr="00681D5A">
        <w:rPr>
          <w:lang w:eastAsia="ja-JP"/>
        </w:rPr>
        <w:t xml:space="preserv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proofErr w:type="spellStart"/>
      <w:r w:rsidRPr="008D7D38">
        <w:rPr>
          <w:lang w:val="de-DE"/>
        </w:rPr>
        <w:t>Kategoriefilter</w:t>
      </w:r>
      <w:proofErr w:type="spellEnd"/>
      <w:r w:rsidRPr="008D7D38">
        <w:rPr>
          <w:lang w:val="de-DE"/>
        </w:rPr>
        <w:t xml:space="preserve">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 xml:space="preserve">Hierbei repräsentiert der Anwendungsfall </w:t>
      </w:r>
      <w:proofErr w:type="spellStart"/>
      <w:r>
        <w:rPr>
          <w:lang w:eastAsia="ja-JP"/>
        </w:rPr>
        <w:t>Kategoriefilter</w:t>
      </w:r>
      <w:proofErr w:type="spellEnd"/>
      <w:r>
        <w:rPr>
          <w:lang w:eastAsia="ja-JP"/>
        </w:rPr>
        <w:t xml:space="preserve">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proofErr w:type="spellStart"/>
      <w:r w:rsidRPr="008D7D38">
        <w:rPr>
          <w:lang w:val="de-DE"/>
        </w:rPr>
        <w:t>Catererfilter</w:t>
      </w:r>
      <w:proofErr w:type="spellEnd"/>
      <w:r w:rsidRPr="008D7D38">
        <w:rPr>
          <w:lang w:val="de-DE"/>
        </w:rPr>
        <w:t xml:space="preserve"> setzen</w:t>
      </w:r>
    </w:p>
    <w:p w:rsidR="008D7D38" w:rsidRPr="008D7D38" w:rsidRDefault="008D7D38" w:rsidP="008D7D38">
      <w:pPr>
        <w:pStyle w:val="Praxisbericht"/>
        <w:rPr>
          <w:lang w:eastAsia="ja-JP"/>
        </w:rPr>
      </w:pPr>
      <w:r w:rsidRPr="008D7D38">
        <w:rPr>
          <w:lang w:eastAsia="ja-JP"/>
        </w:rPr>
        <w:t xml:space="preserve">Der Anwendungsfall </w:t>
      </w:r>
      <w:proofErr w:type="spellStart"/>
      <w:r>
        <w:rPr>
          <w:lang w:eastAsia="ja-JP"/>
        </w:rPr>
        <w:t>Catererfilter</w:t>
      </w:r>
      <w:proofErr w:type="spellEnd"/>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lastRenderedPageBreak/>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 xml:space="preserve">Die Anwendung eines Live-Filters inkludiert nach einer erfolgreichen Suche den Anwendungsfall </w:t>
      </w:r>
      <w:proofErr w:type="spellStart"/>
      <w:r>
        <w:rPr>
          <w:lang w:eastAsia="ja-JP"/>
        </w:rPr>
        <w:t>Ergebis</w:t>
      </w:r>
      <w:proofErr w:type="spellEnd"/>
      <w:r>
        <w:rPr>
          <w:lang w:eastAsia="ja-JP"/>
        </w:rPr>
        <w:t xml:space="preserve">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w:t>
      </w:r>
      <w:proofErr w:type="spellStart"/>
      <w:r w:rsidR="00F647A7">
        <w:rPr>
          <w:lang w:eastAsia="ja-JP"/>
        </w:rPr>
        <w:t>Szenariobetrachtung</w:t>
      </w:r>
      <w:proofErr w:type="spellEnd"/>
      <w:r w:rsidR="00F647A7">
        <w:rPr>
          <w:lang w:eastAsia="ja-JP"/>
        </w:rPr>
        <w:t xml:space="preserve">. Dies dient als Grundlage zum weiteren Entwurf. </w:t>
      </w:r>
    </w:p>
    <w:p w:rsidR="00F647A7" w:rsidRDefault="00F647A7" w:rsidP="00F647A7">
      <w:pPr>
        <w:pStyle w:val="Heading2"/>
        <w:rPr>
          <w:lang w:eastAsia="ja-JP"/>
        </w:rPr>
      </w:pPr>
      <w:proofErr w:type="spellStart"/>
      <w:r>
        <w:rPr>
          <w:lang w:eastAsia="ja-JP"/>
        </w:rPr>
        <w:t>Szenariobetrachtung</w:t>
      </w:r>
      <w:proofErr w:type="spellEnd"/>
      <w:r>
        <w:rPr>
          <w:lang w:eastAsia="ja-JP"/>
        </w:rPr>
        <w:t>: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r w:rsidR="00733E99">
        <w:rPr>
          <w:lang w:eastAsia="ja-JP"/>
        </w:rPr>
        <w:t>dargestellte</w:t>
      </w:r>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590B4C"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w:t>
      </w:r>
      <w:proofErr w:type="spellStart"/>
      <w:r>
        <w:rPr>
          <w:lang w:eastAsia="ja-JP"/>
        </w:rPr>
        <w:t>Datenbankkonnektor</w:t>
      </w:r>
      <w:proofErr w:type="spellEnd"/>
      <w:r>
        <w:rPr>
          <w:lang w:eastAsia="ja-JP"/>
        </w:rPr>
        <w:t xml:space="preserve">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w:t>
      </w:r>
      <w:proofErr w:type="spellStart"/>
      <w:r w:rsidR="00822C94">
        <w:rPr>
          <w:lang w:eastAsia="ja-JP"/>
        </w:rPr>
        <w:t>Datenbankkonnektor</w:t>
      </w:r>
      <w:proofErr w:type="spellEnd"/>
      <w:r w:rsidR="00822C94">
        <w:rPr>
          <w:lang w:eastAsia="ja-JP"/>
        </w:rPr>
        <w:t xml:space="preserve">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590B4C" w:rsidRDefault="00590B4C" w:rsidP="00590B4C">
      <w:pPr>
        <w:pStyle w:val="Heading2"/>
        <w:rPr>
          <w:lang w:eastAsia="ja-JP"/>
        </w:rPr>
      </w:pPr>
      <w:r>
        <w:rPr>
          <w:lang w:eastAsia="ja-JP"/>
        </w:rPr>
        <w:t>Pseudocode: Catering anlegen</w:t>
      </w:r>
    </w:p>
    <w:p w:rsidR="00590B4C" w:rsidRDefault="00590B4C" w:rsidP="00590B4C">
      <w:pPr>
        <w:rPr>
          <w:lang w:eastAsia="ja-JP"/>
        </w:rPr>
      </w:pP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PSEUDOCODE SEQUENZDIAGRAMM    -</w:t>
      </w:r>
      <w:r w:rsidRPr="00590B4C">
        <w:rPr>
          <w:rFonts w:ascii="Courier New" w:eastAsia="Times New Roman" w:hAnsi="Courier New" w:cs="Courier New"/>
          <w:color w:val="000000"/>
          <w:sz w:val="20"/>
          <w:szCs w:val="20"/>
        </w:rPr>
        <w:br/>
        <w:t>- CATERING ANLEGEN              -</w:t>
      </w:r>
      <w:r w:rsidRPr="00590B4C">
        <w:rPr>
          <w:rFonts w:ascii="Courier New" w:eastAsia="Times New Roman" w:hAnsi="Courier New" w:cs="Courier New"/>
          <w:color w:val="000000"/>
          <w:sz w:val="20"/>
          <w:szCs w:val="20"/>
        </w:rPr>
        <w:br/>
        <w: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Pseudocode der Klasse Main,</w:t>
      </w:r>
      <w:r w:rsidRPr="00590B4C">
        <w:rPr>
          <w:rFonts w:ascii="Courier New" w:eastAsia="Times New Roman" w:hAnsi="Courier New" w:cs="Courier New"/>
          <w:color w:val="000000"/>
          <w:sz w:val="20"/>
          <w:szCs w:val="20"/>
        </w:rPr>
        <w:br/>
        <w:t>EVENT "</w:t>
      </w:r>
      <w:proofErr w:type="spellStart"/>
      <w:r w:rsidRPr="00590B4C">
        <w:rPr>
          <w:rFonts w:ascii="Courier New" w:eastAsia="Times New Roman" w:hAnsi="Courier New" w:cs="Courier New"/>
          <w:color w:val="000000"/>
          <w:sz w:val="20"/>
          <w:szCs w:val="20"/>
        </w:rPr>
        <w:t>ClickVerpflAnlegen</w:t>
      </w:r>
      <w:proofErr w:type="spellEnd"/>
      <w:r w:rsidRPr="00590B4C">
        <w:rPr>
          <w:rFonts w:ascii="Courier New" w:eastAsia="Times New Roman" w:hAnsi="Courier New" w:cs="Courier New"/>
          <w:color w:val="000000"/>
          <w:sz w:val="20"/>
          <w:szCs w:val="20"/>
        </w:rPr>
        <w:t>" wurde ausgelös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ERSTELLE VERPFLEGUNGSOBJEKT der Klasse VERPFLEGUNG;</w:t>
      </w:r>
      <w:r w:rsidRPr="00590B4C">
        <w:rPr>
          <w:rFonts w:ascii="Courier New" w:eastAsia="Times New Roman" w:hAnsi="Courier New" w:cs="Courier New"/>
          <w:color w:val="000000"/>
          <w:sz w:val="20"/>
          <w:szCs w:val="20"/>
        </w:rPr>
        <w:br/>
        <w:t>ERMITTLE nötige FORMULARDATEN des VERPFLEGUNGSOBJEKTS;</w:t>
      </w:r>
      <w:r w:rsidRPr="00590B4C">
        <w:rPr>
          <w:rFonts w:ascii="Courier New" w:eastAsia="Times New Roman" w:hAnsi="Courier New" w:cs="Courier New"/>
          <w:color w:val="000000"/>
          <w:sz w:val="20"/>
          <w:szCs w:val="20"/>
        </w:rPr>
        <w:br/>
        <w:t>SENDE FORMULARDATEN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UI: ERSTELLE FORMULARSEITE;</w:t>
      </w:r>
      <w:r w:rsidRPr="00590B4C">
        <w:rPr>
          <w:rFonts w:ascii="Courier New" w:eastAsia="Times New Roman" w:hAnsi="Courier New" w:cs="Courier New"/>
          <w:color w:val="000000"/>
          <w:sz w:val="20"/>
          <w:szCs w:val="20"/>
        </w:rPr>
        <w:br/>
        <w:t>UI: ZEIGE FORMULARSEITE;</w:t>
      </w:r>
      <w:r w:rsidRPr="00590B4C">
        <w:rPr>
          <w:rFonts w:ascii="Courier New" w:eastAsia="Times New Roman" w:hAnsi="Courier New" w:cs="Courier New"/>
          <w:color w:val="000000"/>
          <w:sz w:val="20"/>
          <w:szCs w:val="20"/>
        </w:rPr>
        <w:br/>
        <w:t>WARTE auf NUTZEREINGABE;</w:t>
      </w:r>
      <w:r w:rsidRPr="00590B4C">
        <w:rPr>
          <w:rFonts w:ascii="Courier New" w:eastAsia="Times New Roman" w:hAnsi="Courier New" w:cs="Courier New"/>
          <w:color w:val="000000"/>
          <w:sz w:val="20"/>
          <w:szCs w:val="20"/>
        </w:rPr>
        <w:br/>
        <w:t>EVALUIERE NUTZEREINGABE;</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DATUM;</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DATUM von UI;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Auf die Validierung der Nutzereingaben wird hier zu Gunsten</w:t>
      </w:r>
    </w:p>
    <w:p w:rsidR="00371C3F" w:rsidRP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er Übersichtlichkeit verzichtet. Diese muss jedoch stattfinden!</w:t>
      </w:r>
      <w:r w:rsidR="00590B4C" w:rsidRPr="00590B4C">
        <w:rPr>
          <w:rFonts w:ascii="Courier New" w:eastAsia="Times New Roman" w:hAnsi="Courier New" w:cs="Courier New"/>
          <w:color w:val="000000"/>
          <w:sz w:val="20"/>
          <w:szCs w:val="20"/>
        </w:rPr>
        <w:br/>
        <w:t xml:space="preserve">        SCHREIBE DATUM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UHRZEI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UHRZEIT von UI;</w:t>
      </w:r>
      <w:r w:rsidR="00590B4C" w:rsidRPr="00590B4C">
        <w:rPr>
          <w:rFonts w:ascii="Courier New" w:eastAsia="Times New Roman" w:hAnsi="Courier New" w:cs="Courier New"/>
          <w:color w:val="000000"/>
          <w:sz w:val="20"/>
          <w:szCs w:val="20"/>
        </w:rPr>
        <w:br/>
        <w:t xml:space="preserve">            SCHREIBE UHRZEIT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SUCHE CATERER auf DATENBANK;                </w:t>
      </w:r>
      <w:r w:rsidR="00590B4C" w:rsidRPr="00371C3F">
        <w:rPr>
          <w:rFonts w:ascii="Courier New" w:eastAsia="Times New Roman" w:hAnsi="Courier New" w:cs="Courier New"/>
          <w:color w:val="808080" w:themeColor="background1" w:themeShade="80"/>
          <w:sz w:val="20"/>
          <w:szCs w:val="20"/>
        </w:rPr>
        <w:t>//</w:t>
      </w:r>
      <w:proofErr w:type="spellStart"/>
      <w:r w:rsidR="00590B4C" w:rsidRPr="00371C3F">
        <w:rPr>
          <w:rFonts w:ascii="Courier New" w:eastAsia="Times New Roman" w:hAnsi="Courier New" w:cs="Courier New"/>
          <w:color w:val="808080" w:themeColor="background1" w:themeShade="80"/>
          <w:sz w:val="20"/>
          <w:szCs w:val="20"/>
        </w:rPr>
        <w:t>Datenbankkonnektor</w:t>
      </w:r>
      <w:proofErr w:type="spellEnd"/>
      <w:r w:rsidR="00590B4C" w:rsidRPr="00371C3F">
        <w:rPr>
          <w:rFonts w:ascii="Courier New" w:eastAsia="Times New Roman" w:hAnsi="Courier New" w:cs="Courier New"/>
          <w:color w:val="808080" w:themeColor="background1" w:themeShade="80"/>
          <w:sz w:val="20"/>
          <w:szCs w:val="20"/>
        </w:rPr>
        <w:t xml:space="preserve"> nimmt die Verbindung zur Datenbank auf</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EMPFANGE CATERERLISTE von DATENBANKKONNEKTOR;</w:t>
      </w:r>
      <w:r w:rsidR="00590B4C" w:rsidRPr="00590B4C">
        <w:rPr>
          <w:rFonts w:ascii="Courier New" w:eastAsia="Times New Roman" w:hAnsi="Courier New" w:cs="Courier New"/>
          <w:color w:val="000000"/>
          <w:sz w:val="20"/>
          <w:szCs w:val="20"/>
        </w:rPr>
        <w:br/>
        <w:t xml:space="preserve">            SENDE CATERERLISTE an UI;</w:t>
      </w:r>
      <w:r w:rsidR="00590B4C" w:rsidRPr="00590B4C">
        <w:rPr>
          <w:rFonts w:ascii="Courier New" w:eastAsia="Times New Roman" w:hAnsi="Courier New" w:cs="Courier New"/>
          <w:color w:val="000000"/>
          <w:sz w:val="20"/>
          <w:szCs w:val="20"/>
        </w:rPr>
        <w:br/>
        <w:t xml:space="preserve">            UI: ZEIGE CATERERLISTE;</w:t>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CATERER auswähl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ausgewählten CATERER;</w:t>
      </w:r>
      <w:r w:rsidR="00590B4C" w:rsidRPr="00590B4C">
        <w:rPr>
          <w:rFonts w:ascii="Courier New" w:eastAsia="Times New Roman" w:hAnsi="Courier New" w:cs="Courier New"/>
          <w:color w:val="000000"/>
          <w:sz w:val="20"/>
          <w:szCs w:val="20"/>
        </w:rPr>
        <w:br/>
        <w:t xml:space="preserve">                    SCHREIBE CATERER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anle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CATEREROBJEKT der Klasse CATERER;      </w:t>
      </w:r>
      <w:r w:rsidR="00590B4C" w:rsidRPr="00371C3F">
        <w:rPr>
          <w:rFonts w:ascii="Courier New" w:eastAsia="Times New Roman" w:hAnsi="Courier New" w:cs="Courier New"/>
          <w:color w:val="808080" w:themeColor="background1" w:themeShade="80"/>
          <w:sz w:val="20"/>
          <w:szCs w:val="20"/>
        </w:rPr>
        <w:t>//Dieser Anwendungsfall wird im Pseudocode nicht</w:t>
      </w:r>
    </w:p>
    <w:p w:rsid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näher verfeinert.</w:t>
      </w:r>
      <w:r w:rsidR="00590B4C" w:rsidRPr="00590B4C">
        <w:rPr>
          <w:rFonts w:ascii="Courier New" w:eastAsia="Times New Roman" w:hAnsi="Courier New" w:cs="Courier New"/>
          <w:color w:val="000000"/>
          <w:sz w:val="20"/>
          <w:szCs w:val="20"/>
        </w:rPr>
        <w:br/>
        <w:t xml:space="preserve">                        SCHREIBE neuen CATERER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ESSEN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SUCHE ESSEN auf DATENBANK;</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lastRenderedPageBreak/>
        <w:t xml:space="preserve">            EMPFANGE ESSENSLISTE von DATENBANKKONNEKTOR;</w:t>
      </w:r>
      <w:r w:rsidR="00590B4C" w:rsidRPr="00590B4C">
        <w:rPr>
          <w:rFonts w:ascii="Courier New" w:eastAsia="Times New Roman" w:hAnsi="Courier New" w:cs="Courier New"/>
          <w:color w:val="000000"/>
          <w:sz w:val="20"/>
          <w:szCs w:val="20"/>
        </w:rPr>
        <w:br/>
        <w:t xml:space="preserve">            SENDE ESSENSLISTE an UI;</w:t>
      </w:r>
      <w:r w:rsidR="00590B4C" w:rsidRPr="00590B4C">
        <w:rPr>
          <w:rFonts w:ascii="Courier New" w:eastAsia="Times New Roman" w:hAnsi="Courier New" w:cs="Courier New"/>
          <w:color w:val="000000"/>
          <w:sz w:val="20"/>
          <w:szCs w:val="20"/>
        </w:rPr>
        <w:br/>
        <w:t xml:space="preserve">            UI: ZEIGE ESSENSLISTE;</w:t>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ESSEN auswähl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ausgewähltes ESS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ESSEN anle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ESSENSOBJEKT der Klasse ESSEN;</w:t>
      </w:r>
      <w:r w:rsidR="00590B4C" w:rsidRPr="00590B4C">
        <w:rPr>
          <w:rFonts w:ascii="Courier New" w:eastAsia="Times New Roman" w:hAnsi="Courier New" w:cs="Courier New"/>
          <w:color w:val="000000"/>
          <w:sz w:val="20"/>
          <w:szCs w:val="20"/>
        </w:rPr>
        <w:br/>
        <w:t xml:space="preserve">            ERSTELLE ESSENSPLANUNGSOBJEKT der Klasse ESSENSPLANUNG;</w:t>
      </w:r>
      <w:r w:rsidR="00590B4C" w:rsidRPr="00590B4C">
        <w:rPr>
          <w:rFonts w:ascii="Courier New" w:eastAsia="Times New Roman" w:hAnsi="Courier New" w:cs="Courier New"/>
          <w:color w:val="000000"/>
          <w:sz w:val="20"/>
          <w:szCs w:val="20"/>
        </w:rPr>
        <w:br/>
        <w:t xml:space="preserve">            SCHREIBE neue ESSENSPLANUNG in VERPFLEGUNGSOBJEKT;          </w:t>
      </w:r>
      <w:r w:rsidR="00590B4C" w:rsidRPr="00371C3F">
        <w:rPr>
          <w:rFonts w:ascii="Courier New" w:eastAsia="Times New Roman" w:hAnsi="Courier New" w:cs="Courier New"/>
          <w:color w:val="808080" w:themeColor="background1" w:themeShade="80"/>
          <w:sz w:val="20"/>
          <w:szCs w:val="20"/>
        </w:rPr>
        <w:t>//Hier wird eine Referenz erstellt</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SCHREIBE ESSENSOBJEKT in ESSENSPLANUNGSOBJEKT;</w:t>
      </w:r>
      <w:r w:rsidR="00590B4C" w:rsidRPr="00590B4C">
        <w:rPr>
          <w:rFonts w:ascii="Courier New" w:eastAsia="Times New Roman" w:hAnsi="Courier New" w:cs="Courier New"/>
          <w:color w:val="000000"/>
          <w:sz w:val="20"/>
          <w:szCs w:val="20"/>
        </w:rPr>
        <w:br/>
        <w:t xml:space="preserve">            ERMITTLE nötige FORMULARDATEN des ESSENSPLANUNGSOBJEKTS;</w:t>
      </w:r>
      <w:r w:rsidR="00590B4C" w:rsidRPr="00590B4C">
        <w:rPr>
          <w:rFonts w:ascii="Courier New" w:eastAsia="Times New Roman" w:hAnsi="Courier New" w:cs="Courier New"/>
          <w:color w:val="000000"/>
          <w:sz w:val="20"/>
          <w:szCs w:val="20"/>
        </w:rPr>
        <w:br/>
        <w:t xml:space="preserve">            SENDE FORMULARLISTE an UI;</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br/>
        <w:t xml:space="preserve">            UI: ERSTELLE FORMULARDIALOG;</w:t>
      </w:r>
      <w:r w:rsidR="00590B4C" w:rsidRPr="00590B4C">
        <w:rPr>
          <w:rFonts w:ascii="Courier New" w:eastAsia="Times New Roman" w:hAnsi="Courier New" w:cs="Courier New"/>
          <w:color w:val="000000"/>
          <w:sz w:val="20"/>
          <w:szCs w:val="20"/>
        </w:rPr>
        <w:br/>
        <w:t xml:space="preserve">            UI: ZEIGE FORMULARDIALOG;</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EVALUIERE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MENG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MENGE von UI;</w:t>
      </w:r>
      <w:r w:rsidR="00590B4C" w:rsidRPr="00590B4C">
        <w:rPr>
          <w:rFonts w:ascii="Courier New" w:eastAsia="Times New Roman" w:hAnsi="Courier New" w:cs="Courier New"/>
          <w:color w:val="000000"/>
          <w:sz w:val="20"/>
          <w:szCs w:val="20"/>
        </w:rPr>
        <w:br/>
        <w:t xml:space="preserve">                    SCHREIBE MENGE in ESSENSPLAN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MENGENTYP;</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MENGENTYP von UI;</w:t>
      </w:r>
      <w:r w:rsidR="00590B4C" w:rsidRPr="00590B4C">
        <w:rPr>
          <w:rFonts w:ascii="Courier New" w:eastAsia="Times New Roman" w:hAnsi="Courier New" w:cs="Courier New"/>
          <w:color w:val="000000"/>
          <w:sz w:val="20"/>
          <w:szCs w:val="20"/>
        </w:rPr>
        <w:br/>
        <w:t xml:space="preserve">                        SCHREIBE MENGENTYP in ESSENSPLAN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STÜCKANZAHL;</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STÜCKANZAHL von UI;</w:t>
      </w:r>
      <w:r w:rsidR="00590B4C" w:rsidRPr="00590B4C">
        <w:rPr>
          <w:rFonts w:ascii="Courier New" w:eastAsia="Times New Roman" w:hAnsi="Courier New" w:cs="Courier New"/>
          <w:color w:val="000000"/>
          <w:sz w:val="20"/>
          <w:szCs w:val="20"/>
        </w:rPr>
        <w:br/>
        <w:t xml:space="preserve">                        SCHREIBE STÜCKANZAHL in ESSENSPLAN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KOMMENTAR;</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KOMMENTAR von UI;</w:t>
      </w:r>
      <w:r w:rsidR="00590B4C" w:rsidRPr="00590B4C">
        <w:rPr>
          <w:rFonts w:ascii="Courier New" w:eastAsia="Times New Roman" w:hAnsi="Courier New" w:cs="Courier New"/>
          <w:color w:val="000000"/>
          <w:sz w:val="20"/>
          <w:szCs w:val="20"/>
        </w:rPr>
        <w:br/>
        <w:t xml:space="preserve">                        SCHREIBE KOMMENTAR in ESSENSPLAN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GETRÄNK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SUCHE GETRÄNK auf DATENBANK;</w:t>
      </w:r>
      <w:r w:rsidR="00590B4C" w:rsidRPr="00590B4C">
        <w:rPr>
          <w:rFonts w:ascii="Courier New" w:eastAsia="Times New Roman" w:hAnsi="Courier New" w:cs="Courier New"/>
          <w:color w:val="000000"/>
          <w:sz w:val="20"/>
          <w:szCs w:val="20"/>
        </w:rPr>
        <w:br/>
        <w:t xml:space="preserve">            EMPFANGE GETRÄNKELISTE von DATENBANKKONNEKTOR;</w:t>
      </w:r>
      <w:r w:rsidR="00590B4C" w:rsidRPr="00590B4C">
        <w:rPr>
          <w:rFonts w:ascii="Courier New" w:eastAsia="Times New Roman" w:hAnsi="Courier New" w:cs="Courier New"/>
          <w:color w:val="000000"/>
          <w:sz w:val="20"/>
          <w:szCs w:val="20"/>
        </w:rPr>
        <w:br/>
        <w:t xml:space="preserve">            SENDE GETRÄNKELISTE an UI;</w:t>
      </w:r>
      <w:r w:rsidR="00590B4C" w:rsidRPr="00590B4C">
        <w:rPr>
          <w:rFonts w:ascii="Courier New" w:eastAsia="Times New Roman" w:hAnsi="Courier New" w:cs="Courier New"/>
          <w:color w:val="000000"/>
          <w:sz w:val="20"/>
          <w:szCs w:val="20"/>
        </w:rPr>
        <w:br/>
        <w:t xml:space="preserve">            UI: ZEIGE GETRÄNKELISTE;</w:t>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GETRÄNK auswähl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ausgewähltes GETRÄNK;</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GETRÄNK anle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GETRÄNKEOBJEKT der Klasse GETRÄNK;</w:t>
      </w:r>
      <w:r w:rsidR="00590B4C" w:rsidRPr="00590B4C">
        <w:rPr>
          <w:rFonts w:ascii="Courier New" w:eastAsia="Times New Roman" w:hAnsi="Courier New" w:cs="Courier New"/>
          <w:color w:val="000000"/>
          <w:sz w:val="20"/>
          <w:szCs w:val="20"/>
        </w:rPr>
        <w:br/>
        <w:t xml:space="preserve">            ERSTELLE GETRÄNKEPLANUNGSOBJEKT der Klasse GETRÄNKEPLANUNG;</w:t>
      </w:r>
      <w:r w:rsidR="00590B4C" w:rsidRPr="00590B4C">
        <w:rPr>
          <w:rFonts w:ascii="Courier New" w:eastAsia="Times New Roman" w:hAnsi="Courier New" w:cs="Courier New"/>
          <w:color w:val="000000"/>
          <w:sz w:val="20"/>
          <w:szCs w:val="20"/>
        </w:rPr>
        <w:br/>
        <w:t xml:space="preserve">            SCHREIBE neue GETRÄNKEPLANUNG in VERPFLEGUNGSOBJEKT;          </w:t>
      </w:r>
      <w:r w:rsidR="00590B4C" w:rsidRPr="00371C3F">
        <w:rPr>
          <w:rFonts w:ascii="Courier New" w:eastAsia="Times New Roman" w:hAnsi="Courier New" w:cs="Courier New"/>
          <w:color w:val="808080" w:themeColor="background1" w:themeShade="80"/>
          <w:sz w:val="20"/>
          <w:szCs w:val="20"/>
        </w:rPr>
        <w:t>//Hier wird eine Referenz erstellt</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SCHREIBE GETRÄNKEOBJEKT in GETRÄNKEPLANUNGSOBJEKT;</w:t>
      </w:r>
      <w:r w:rsidR="00590B4C" w:rsidRPr="00590B4C">
        <w:rPr>
          <w:rFonts w:ascii="Courier New" w:eastAsia="Times New Roman" w:hAnsi="Courier New" w:cs="Courier New"/>
          <w:color w:val="000000"/>
          <w:sz w:val="20"/>
          <w:szCs w:val="20"/>
        </w:rPr>
        <w:br/>
        <w:t xml:space="preserve">            ERMITTLE nötige FORMULARDATEN des GETRÄNKEPLANUNGSOBJEKTS;</w:t>
      </w:r>
      <w:r w:rsidR="00590B4C" w:rsidRPr="00590B4C">
        <w:rPr>
          <w:rFonts w:ascii="Courier New" w:eastAsia="Times New Roman" w:hAnsi="Courier New" w:cs="Courier New"/>
          <w:color w:val="000000"/>
          <w:sz w:val="20"/>
          <w:szCs w:val="20"/>
        </w:rPr>
        <w:br/>
        <w:t xml:space="preserve">            SENDE FORMULARLISTE an UI;</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br/>
        <w:t xml:space="preserve">            UI: ERSTELLE FORMULARDIALOG;</w:t>
      </w:r>
      <w:r w:rsidR="00590B4C" w:rsidRPr="00590B4C">
        <w:rPr>
          <w:rFonts w:ascii="Courier New" w:eastAsia="Times New Roman" w:hAnsi="Courier New" w:cs="Courier New"/>
          <w:color w:val="000000"/>
          <w:sz w:val="20"/>
          <w:szCs w:val="20"/>
        </w:rPr>
        <w:br/>
        <w:t xml:space="preserve">            UI: ZEIGE FORMULARDIALOG;</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lastRenderedPageBreak/>
        <w:t xml:space="preserve">            EVALUIERE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MENG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MENGE von UI;</w:t>
      </w:r>
      <w:r w:rsidR="00590B4C" w:rsidRPr="00590B4C">
        <w:rPr>
          <w:rFonts w:ascii="Courier New" w:eastAsia="Times New Roman" w:hAnsi="Courier New" w:cs="Courier New"/>
          <w:color w:val="000000"/>
          <w:sz w:val="20"/>
          <w:szCs w:val="20"/>
        </w:rPr>
        <w:br/>
        <w:t xml:space="preserve">                    SCHREIBE MENGE in GETRÄNKEPLANUNGSOBJEKTS;</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MENGENTYP;</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MENGENTYP von UI;</w:t>
      </w:r>
      <w:r w:rsidR="00590B4C" w:rsidRPr="00590B4C">
        <w:rPr>
          <w:rFonts w:ascii="Courier New" w:eastAsia="Times New Roman" w:hAnsi="Courier New" w:cs="Courier New"/>
          <w:color w:val="000000"/>
          <w:sz w:val="20"/>
          <w:szCs w:val="20"/>
        </w:rPr>
        <w:br/>
        <w:t xml:space="preserve">                        SCHREIBE MENGENTYP in GETRÄNKEPLANUNGSOBJEKTS;</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STÜCKANZAHL;</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STÜCKANZAHL von UI;</w:t>
      </w:r>
      <w:r w:rsidR="00590B4C" w:rsidRPr="00590B4C">
        <w:rPr>
          <w:rFonts w:ascii="Courier New" w:eastAsia="Times New Roman" w:hAnsi="Courier New" w:cs="Courier New"/>
          <w:color w:val="000000"/>
          <w:sz w:val="20"/>
          <w:szCs w:val="20"/>
        </w:rPr>
        <w:br/>
        <w:t xml:space="preserve">                        SCHREIBE STÜCKANZAHL in GETRÄNKEPLANUNGSOBJEKTS;</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KOMMENTAR;</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KOMMENTAR von UI;</w:t>
      </w:r>
      <w:r w:rsidR="00590B4C" w:rsidRPr="00590B4C">
        <w:rPr>
          <w:rFonts w:ascii="Courier New" w:eastAsia="Times New Roman" w:hAnsi="Courier New" w:cs="Courier New"/>
          <w:color w:val="000000"/>
          <w:sz w:val="20"/>
          <w:szCs w:val="20"/>
        </w:rPr>
        <w:br/>
        <w:t xml:space="preserve">                        SCHREIBE KOMMENTAR in GETRÄNKEPLANUNGSOBJEKTS;</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KOSTEN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neues KOSTENOBJEKT der Klasse KOSTEN;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as Anlegen eines Kostenobjekts wird hier nicht näher</w:t>
      </w:r>
    </w:p>
    <w:p w:rsid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etrachtet.</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FÜGE KOSTENOBJEKT zu VERPFLEGUNGSOBJEKT hinzu.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SPEICHER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MITTLE vollständiges VERPFLEGUNGSOBJEKT;          </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Hier findet ebenfalls die Prüfung auf Vollständigkeit statt</w:t>
      </w:r>
      <w:r w:rsidRPr="00590B4C">
        <w:rPr>
          <w:rFonts w:ascii="Courier New" w:eastAsia="Times New Roman" w:hAnsi="Courier New" w:cs="Courier New"/>
          <w:color w:val="000000"/>
          <w:sz w:val="20"/>
          <w:szCs w:val="20"/>
        </w:rPr>
        <w:br/>
        <w:t xml:space="preserve">            ERMITTLE die ESSENSPLANUNG;</w:t>
      </w:r>
      <w:r w:rsidRPr="00590B4C">
        <w:rPr>
          <w:rFonts w:ascii="Courier New" w:eastAsia="Times New Roman" w:hAnsi="Courier New" w:cs="Courier New"/>
          <w:color w:val="000000"/>
          <w:sz w:val="20"/>
          <w:szCs w:val="20"/>
        </w:rPr>
        <w:br/>
        <w:t xml:space="preserve">            ERMITTLE die GETRÄNKEPLANUNG;</w:t>
      </w:r>
      <w:r w:rsidRPr="00590B4C">
        <w:rPr>
          <w:rFonts w:ascii="Courier New" w:eastAsia="Times New Roman" w:hAnsi="Courier New" w:cs="Courier New"/>
          <w:color w:val="000000"/>
          <w:sz w:val="20"/>
          <w:szCs w:val="20"/>
        </w:rPr>
        <w:br/>
        <w:t xml:space="preserve">            SENDE zu speichernde Daten an DATENBANKKONNEKTOR um Daten auf DATENBANK zu speichern;</w:t>
      </w:r>
      <w:r w:rsidRPr="00590B4C">
        <w:rPr>
          <w:rFonts w:ascii="Courier New" w:eastAsia="Times New Roman" w:hAnsi="Courier New" w:cs="Courier New"/>
          <w:color w:val="000000"/>
          <w:sz w:val="20"/>
          <w:szCs w:val="20"/>
        </w:rPr>
        <w:br/>
        <w:t xml:space="preserve">            ZEIGE eine WARTEANZEIGE                             </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w:t>
      </w:r>
      <w:proofErr w:type="spellStart"/>
      <w:r w:rsidRPr="00371C3F">
        <w:rPr>
          <w:rFonts w:ascii="Courier New" w:eastAsia="Times New Roman" w:hAnsi="Courier New" w:cs="Courier New"/>
          <w:color w:val="808080" w:themeColor="background1" w:themeShade="80"/>
          <w:sz w:val="20"/>
          <w:szCs w:val="20"/>
        </w:rPr>
        <w:t>Bsp</w:t>
      </w:r>
      <w:proofErr w:type="spellEnd"/>
      <w:r w:rsidRPr="00371C3F">
        <w:rPr>
          <w:rFonts w:ascii="Courier New" w:eastAsia="Times New Roman" w:hAnsi="Courier New" w:cs="Courier New"/>
          <w:color w:val="808080" w:themeColor="background1" w:themeShade="80"/>
          <w:sz w:val="20"/>
          <w:szCs w:val="20"/>
        </w:rPr>
        <w:t>: Sanduhr</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ARTE auf STATUSMELDUNG des DATENBANKKONNEKTOR als Antwort;</w:t>
      </w:r>
      <w:r w:rsidRPr="00590B4C">
        <w:rPr>
          <w:rFonts w:ascii="Courier New" w:eastAsia="Times New Roman" w:hAnsi="Courier New" w:cs="Courier New"/>
          <w:color w:val="000000"/>
          <w:sz w:val="20"/>
          <w:szCs w:val="20"/>
        </w:rPr>
        <w:br/>
        <w:t xml:space="preserve">            EMPFANGE STATUSMELDUNG;</w:t>
      </w:r>
      <w:r w:rsidRPr="00590B4C">
        <w:rPr>
          <w:rFonts w:ascii="Courier New" w:eastAsia="Times New Roman" w:hAnsi="Courier New" w:cs="Courier New"/>
          <w:color w:val="000000"/>
          <w:sz w:val="20"/>
          <w:szCs w:val="20"/>
        </w:rPr>
        <w:br/>
        <w:t xml:space="preserve">            ENTFERNE die WARTEANZEI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 xml:space="preserve">STATUSMELDUNG = 200                            </w:t>
      </w:r>
    </w:p>
    <w:p w:rsidR="00590B4C" w:rsidRPr="00590B4C"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Status 200 = OK</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IGE DIALOG für erfolgreiches speicher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590B4C">
        <w:rPr>
          <w:rFonts w:ascii="Courier New" w:eastAsia="Times New Roman" w:hAnsi="Courier New" w:cs="Courier New"/>
          <w:color w:val="000000"/>
          <w:sz w:val="20"/>
          <w:szCs w:val="20"/>
        </w:rPr>
        <w:br/>
        <w:t xml:space="preserve">                    ZEIGE DIALOG für Fehler;</w:t>
      </w:r>
      <w:r w:rsidRPr="00590B4C">
        <w:rPr>
          <w:rFonts w:ascii="Courier New" w:eastAsia="Times New Roman" w:hAnsi="Courier New" w:cs="Courier New"/>
          <w:color w:val="000000"/>
          <w:sz w:val="20"/>
          <w:szCs w:val="20"/>
        </w:rPr>
        <w:br/>
        <w:t xml:space="preserve">            WARTE bis NUTZER DIALOG bestätigt;</w:t>
      </w:r>
      <w:r w:rsidRPr="00590B4C">
        <w:rPr>
          <w:rFonts w:ascii="Courier New" w:eastAsia="Times New Roman" w:hAnsi="Courier New" w:cs="Courier New"/>
          <w:color w:val="000000"/>
          <w:sz w:val="20"/>
          <w:szCs w:val="20"/>
        </w:rPr>
        <w:br/>
        <w:t xml:space="preserve">            ERMITTLE VERPFLEGUNGSOBJEKT;</w:t>
      </w:r>
      <w:r w:rsidRPr="00590B4C">
        <w:rPr>
          <w:rFonts w:ascii="Courier New" w:eastAsia="Times New Roman" w:hAnsi="Courier New" w:cs="Courier New"/>
          <w:color w:val="000000"/>
          <w:sz w:val="20"/>
          <w:szCs w:val="20"/>
        </w:rPr>
        <w:br/>
        <w:t xml:space="preserve">            SENDE VERPLFEGUNGSOBJEKT an GUI zur Anzeige der DETAILSEITE;</w:t>
      </w:r>
      <w:r w:rsidRPr="00590B4C">
        <w:rPr>
          <w:rFonts w:ascii="Courier New" w:eastAsia="Times New Roman" w:hAnsi="Courier New" w:cs="Courier New"/>
          <w:color w:val="000000"/>
          <w:sz w:val="20"/>
          <w:szCs w:val="20"/>
        </w:rPr>
        <w:br/>
        <w:t xml:space="preserve">            UI: ZEIGE DETAILSEIT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ABBRECH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UI: ZEIGE BESTÄTIGUNGSDIALOG;</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BESTÄTIG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RSTÖRE VERPFLEGUNGSOBJEKT;</w:t>
      </w:r>
      <w:r w:rsidRPr="00590B4C">
        <w:rPr>
          <w:rFonts w:ascii="Courier New" w:eastAsia="Times New Roman" w:hAnsi="Courier New" w:cs="Courier New"/>
          <w:color w:val="000000"/>
          <w:sz w:val="20"/>
          <w:szCs w:val="20"/>
        </w:rPr>
        <w:br/>
        <w:t xml:space="preserve">                    ZERSTÖRE ESSENSPLANUNGSOBJEKT;</w:t>
      </w:r>
      <w:r w:rsidRPr="00590B4C">
        <w:rPr>
          <w:rFonts w:ascii="Courier New" w:eastAsia="Times New Roman" w:hAnsi="Courier New" w:cs="Courier New"/>
          <w:color w:val="000000"/>
          <w:sz w:val="20"/>
          <w:szCs w:val="20"/>
        </w:rPr>
        <w:br/>
        <w:t xml:space="preserve">                    ZERSTÖRE GETRÄNKEPLANUNGSOBJEKT;</w:t>
      </w:r>
      <w:r w:rsidRPr="00590B4C">
        <w:rPr>
          <w:rFonts w:ascii="Courier New" w:eastAsia="Times New Roman" w:hAnsi="Courier New" w:cs="Courier New"/>
          <w:color w:val="000000"/>
          <w:sz w:val="20"/>
          <w:szCs w:val="20"/>
        </w:rPr>
        <w:br/>
        <w:t xml:space="preserve">                    UI: ZEIGE ÜBERSICHTSSEIT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590B4C">
        <w:rPr>
          <w:rFonts w:ascii="Courier New" w:eastAsia="Times New Roman" w:hAnsi="Courier New" w:cs="Courier New"/>
          <w:color w:val="000000"/>
          <w:sz w:val="20"/>
          <w:szCs w:val="20"/>
        </w:rPr>
        <w:br/>
        <w:t xml:space="preserve">                    UI: SCHLIESSE DIALOG;</w:t>
      </w:r>
    </w:p>
    <w:p w:rsidR="00590B4C" w:rsidRPr="00590B4C" w:rsidRDefault="00590B4C" w:rsidP="00590B4C">
      <w:pPr>
        <w:rPr>
          <w:lang w:eastAsia="ja-JP"/>
        </w:rPr>
      </w:pPr>
    </w:p>
    <w:p w:rsidR="00590B4C" w:rsidRPr="00590B4C" w:rsidRDefault="00590B4C" w:rsidP="00590B4C">
      <w:pPr>
        <w:rPr>
          <w:lang w:eastAsia="ja-JP"/>
        </w:rPr>
      </w:pPr>
    </w:p>
    <w:p w:rsidR="005B0FA2" w:rsidRDefault="00822C94" w:rsidP="00227580">
      <w:pPr>
        <w:pStyle w:val="Heading2"/>
        <w:rPr>
          <w:lang w:eastAsia="ja-JP"/>
        </w:rPr>
      </w:pPr>
      <w:r>
        <w:rPr>
          <w:lang w:eastAsia="ja-JP"/>
        </w:rPr>
        <w:lastRenderedPageBreak/>
        <w:t xml:space="preserve"> </w:t>
      </w:r>
      <w:proofErr w:type="spellStart"/>
      <w:r w:rsidR="00227580">
        <w:rPr>
          <w:lang w:eastAsia="ja-JP"/>
        </w:rPr>
        <w:t>Szenariobetrachtung</w:t>
      </w:r>
      <w:proofErr w:type="spellEnd"/>
      <w:r w:rsidR="00227580">
        <w:rPr>
          <w:lang w:eastAsia="ja-JP"/>
        </w:rPr>
        <w:t xml:space="preserve">: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lastRenderedPageBreak/>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proofErr w:type="spellStart"/>
      <w:r>
        <w:rPr>
          <w:lang w:eastAsia="ja-JP"/>
        </w:rPr>
        <w:t>Szenariobetrachtung</w:t>
      </w:r>
      <w:proofErr w:type="spellEnd"/>
      <w:r>
        <w:rPr>
          <w:lang w:eastAsia="ja-JP"/>
        </w:rPr>
        <w:t>: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371C3F" w:rsidRDefault="00371C3F">
      <w:pPr>
        <w:rPr>
          <w:lang w:eastAsia="ja-JP"/>
        </w:rPr>
      </w:pPr>
      <w:r>
        <w:rPr>
          <w:lang w:eastAsia="ja-JP"/>
        </w:rPr>
        <w:br w:type="page"/>
      </w:r>
    </w:p>
    <w:p w:rsidR="00371C3F" w:rsidRDefault="00371C3F" w:rsidP="00371C3F">
      <w:pPr>
        <w:pStyle w:val="Heading2"/>
        <w:rPr>
          <w:lang w:eastAsia="ja-JP"/>
        </w:rPr>
      </w:pPr>
      <w:r>
        <w:rPr>
          <w:lang w:eastAsia="ja-JP"/>
        </w:rPr>
        <w:lastRenderedPageBreak/>
        <w:t>Pseudocode: Unterhaltungsbeitrag anlegen</w:t>
      </w:r>
    </w:p>
    <w:p w:rsidR="00A450BA" w:rsidRPr="00371C3F" w:rsidRDefault="00371C3F" w:rsidP="0037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PSEUDOCODE AKTIVITÄTSDIAGRAMM -</w:t>
      </w:r>
      <w:r w:rsidRPr="00371C3F">
        <w:rPr>
          <w:rFonts w:ascii="Courier New" w:eastAsia="Times New Roman" w:hAnsi="Courier New" w:cs="Courier New"/>
          <w:color w:val="000000"/>
          <w:sz w:val="20"/>
          <w:szCs w:val="20"/>
        </w:rPr>
        <w:br/>
        <w:t>- UNTERHALTUNGSBEITRAG ANLEGEN  -</w:t>
      </w:r>
      <w:r w:rsidRPr="00371C3F">
        <w:rPr>
          <w:rFonts w:ascii="Courier New" w:eastAsia="Times New Roman" w:hAnsi="Courier New" w:cs="Courier New"/>
          <w:color w:val="000000"/>
          <w:sz w:val="20"/>
          <w:szCs w:val="20"/>
        </w:rPr>
        <w:br/>
        <w: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VENT "</w:t>
      </w:r>
      <w:proofErr w:type="spellStart"/>
      <w:r w:rsidRPr="00371C3F">
        <w:rPr>
          <w:rFonts w:ascii="Courier New" w:eastAsia="Times New Roman" w:hAnsi="Courier New" w:cs="Courier New"/>
          <w:color w:val="000000"/>
          <w:sz w:val="20"/>
          <w:szCs w:val="20"/>
        </w:rPr>
        <w:t>ClickErstelleBeitrag</w:t>
      </w:r>
      <w:proofErr w:type="spellEnd"/>
      <w:r w:rsidRPr="00371C3F">
        <w:rPr>
          <w:rFonts w:ascii="Courier New" w:eastAsia="Times New Roman" w:hAnsi="Courier New" w:cs="Courier New"/>
          <w:color w:val="000000"/>
          <w:sz w:val="20"/>
          <w:szCs w:val="20"/>
        </w:rPr>
        <w:t>" wurde ausgelös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RSTELLE OBJEKT einer Aktivität;</w:t>
      </w:r>
      <w:r w:rsidRPr="00371C3F">
        <w:rPr>
          <w:rFonts w:ascii="Courier New" w:eastAsia="Times New Roman" w:hAnsi="Courier New" w:cs="Courier New"/>
          <w:color w:val="000000"/>
          <w:sz w:val="20"/>
          <w:szCs w:val="20"/>
        </w:rPr>
        <w:br/>
        <w:t xml:space="preserve">ERMITTLE eindeutige ID;                                                 </w:t>
      </w:r>
      <w:bookmarkStart w:id="7" w:name="_GoBack"/>
      <w:r w:rsidRPr="00371C3F">
        <w:rPr>
          <w:rFonts w:ascii="Courier New" w:eastAsia="Times New Roman" w:hAnsi="Courier New" w:cs="Courier New"/>
          <w:color w:val="808080" w:themeColor="background1" w:themeShade="80"/>
          <w:sz w:val="20"/>
          <w:szCs w:val="20"/>
        </w:rPr>
        <w:t>//Zugriff auf Datenbank</w:t>
      </w:r>
      <w:bookmarkEnd w:id="7"/>
      <w:r w:rsidRPr="00371C3F">
        <w:rPr>
          <w:rFonts w:ascii="Courier New" w:eastAsia="Times New Roman" w:hAnsi="Courier New" w:cs="Courier New"/>
          <w:color w:val="000000"/>
          <w:sz w:val="20"/>
          <w:szCs w:val="20"/>
        </w:rPr>
        <w:br/>
        <w:t>SCHREIBE ID in das OBJEKT der Aktivität;</w:t>
      </w:r>
      <w:r w:rsidRPr="00371C3F">
        <w:rPr>
          <w:rFonts w:ascii="Courier New" w:eastAsia="Times New Roman" w:hAnsi="Courier New" w:cs="Courier New"/>
          <w:color w:val="000000"/>
          <w:sz w:val="20"/>
          <w:szCs w:val="20"/>
        </w:rPr>
        <w:br/>
        <w:t xml:space="preserve">ERMITTLE NUTZERPERSON;                                                  </w:t>
      </w:r>
      <w:r w:rsidRPr="00371C3F">
        <w:rPr>
          <w:rFonts w:ascii="Courier New" w:eastAsia="Times New Roman" w:hAnsi="Courier New" w:cs="Courier New"/>
          <w:color w:val="808080" w:themeColor="background1" w:themeShade="80"/>
          <w:sz w:val="20"/>
          <w:szCs w:val="20"/>
        </w:rPr>
        <w:t>//Person, die mit dem aktuellen Nutzer verknüpft ist</w:t>
      </w:r>
      <w:r w:rsidRPr="00371C3F">
        <w:rPr>
          <w:rFonts w:ascii="Courier New" w:eastAsia="Times New Roman" w:hAnsi="Courier New" w:cs="Courier New"/>
          <w:color w:val="000000"/>
          <w:sz w:val="20"/>
          <w:szCs w:val="20"/>
        </w:rPr>
        <w:br/>
        <w:t>FÜGE PERSON in LISTE der verantwortlichen Personen hinzu;</w:t>
      </w:r>
      <w:r w:rsidRPr="00371C3F">
        <w:rPr>
          <w:rFonts w:ascii="Courier New" w:eastAsia="Times New Roman" w:hAnsi="Courier New" w:cs="Courier New"/>
          <w:color w:val="000000"/>
          <w:sz w:val="20"/>
          <w:szCs w:val="20"/>
        </w:rPr>
        <w:br/>
        <w:t>SETZE STATUS des OBJEKTS auf GEPLANT;</w:t>
      </w:r>
      <w:r w:rsidRPr="00371C3F">
        <w:rPr>
          <w:rFonts w:ascii="Courier New" w:eastAsia="Times New Roman" w:hAnsi="Courier New" w:cs="Courier New"/>
          <w:color w:val="000000"/>
          <w:sz w:val="20"/>
          <w:szCs w:val="20"/>
        </w:rPr>
        <w:br/>
        <w:t>ERMITTLE NUTZERROLL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ROLLE = HOCHZEITSMANAG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DIALOG um </w:t>
      </w:r>
      <w:proofErr w:type="spellStart"/>
      <w:r w:rsidRPr="00371C3F">
        <w:rPr>
          <w:rFonts w:ascii="Courier New" w:eastAsia="Times New Roman" w:hAnsi="Courier New" w:cs="Courier New"/>
          <w:color w:val="000000"/>
          <w:sz w:val="20"/>
          <w:szCs w:val="20"/>
        </w:rPr>
        <w:t>aktivitätsart</w:t>
      </w:r>
      <w:proofErr w:type="spellEnd"/>
      <w:r w:rsidRPr="00371C3F">
        <w:rPr>
          <w:rFonts w:ascii="Courier New" w:eastAsia="Times New Roman" w:hAnsi="Courier New" w:cs="Courier New"/>
          <w:color w:val="000000"/>
          <w:sz w:val="20"/>
          <w:szCs w:val="20"/>
        </w:rPr>
        <w:t xml:space="preserve"> zu bestimmen;                     </w:t>
      </w:r>
      <w:r w:rsidRPr="00371C3F">
        <w:rPr>
          <w:rFonts w:ascii="Courier New" w:eastAsia="Times New Roman" w:hAnsi="Courier New" w:cs="Courier New"/>
          <w:color w:val="808080" w:themeColor="background1" w:themeShade="80"/>
          <w:sz w:val="20"/>
          <w:szCs w:val="20"/>
        </w:rPr>
        <w:t>//Normale Aktivität oder Unterhaltungsbeitrag?</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ARTE auf NUTZEREINGABE;</w:t>
      </w:r>
      <w:r w:rsidRPr="00371C3F">
        <w:rPr>
          <w:rFonts w:ascii="Courier New" w:eastAsia="Times New Roman" w:hAnsi="Courier New" w:cs="Courier New"/>
          <w:color w:val="000000"/>
          <w:sz w:val="20"/>
          <w:szCs w:val="20"/>
        </w:rPr>
        <w:br/>
        <w:t xml:space="preserve">        EVALUIERE NUTZERAKTI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AKTION = UNTERHALTUNGSBEITRAG;</w:t>
      </w:r>
      <w:r w:rsidRPr="00371C3F">
        <w:rPr>
          <w:rFonts w:ascii="Courier New" w:eastAsia="Times New Roman" w:hAnsi="Courier New" w:cs="Courier New"/>
          <w:color w:val="000000"/>
          <w:sz w:val="20"/>
          <w:szCs w:val="20"/>
        </w:rPr>
        <w:br/>
        <w:t xml:space="preserve">            WANDLE aktivitäts-OBJEKT in unterhaltungsbeitrags-OBJEKT;   </w:t>
      </w:r>
      <w:r w:rsidRPr="00371C3F">
        <w:rPr>
          <w:rFonts w:ascii="Courier New" w:eastAsia="Times New Roman" w:hAnsi="Courier New" w:cs="Courier New"/>
          <w:color w:val="808080" w:themeColor="background1" w:themeShade="80"/>
          <w:sz w:val="20"/>
          <w:szCs w:val="20"/>
        </w:rPr>
        <w:t xml:space="preserve">//Entsprechendes </w:t>
      </w:r>
      <w:proofErr w:type="spellStart"/>
      <w:r w:rsidRPr="00371C3F">
        <w:rPr>
          <w:rFonts w:ascii="Courier New" w:eastAsia="Times New Roman" w:hAnsi="Courier New" w:cs="Courier New"/>
          <w:color w:val="808080" w:themeColor="background1" w:themeShade="80"/>
          <w:sz w:val="20"/>
          <w:szCs w:val="20"/>
        </w:rPr>
        <w:t>Flag</w:t>
      </w:r>
      <w:proofErr w:type="spellEnd"/>
      <w:r w:rsidRPr="00371C3F">
        <w:rPr>
          <w:rFonts w:ascii="Courier New" w:eastAsia="Times New Roman" w:hAnsi="Courier New" w:cs="Courier New"/>
          <w:color w:val="808080" w:themeColor="background1" w:themeShade="80"/>
          <w:sz w:val="20"/>
          <w:szCs w:val="20"/>
        </w:rPr>
        <w:t xml:space="preserve"> wird gesetz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WANDLE aktivitäts-OBJEKT in unterhaltungsbeitrags-OBJEK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 xml:space="preserve">ZEIGE FORMULARSEITE für OBJEKT an;                                      </w:t>
      </w:r>
      <w:r w:rsidRPr="00371C3F">
        <w:rPr>
          <w:rFonts w:ascii="Courier New" w:eastAsia="Times New Roman" w:hAnsi="Courier New" w:cs="Courier New"/>
          <w:color w:val="808080" w:themeColor="background1" w:themeShade="80"/>
          <w:sz w:val="20"/>
          <w:szCs w:val="20"/>
        </w:rPr>
        <w:t>//Wichtige Sprungadresse für erneute Eingaben</w:t>
      </w:r>
      <w:r w:rsidRPr="00371C3F">
        <w:rPr>
          <w:rFonts w:ascii="Courier New" w:eastAsia="Times New Roman" w:hAnsi="Courier New" w:cs="Courier New"/>
          <w:color w:val="000000"/>
          <w:sz w:val="20"/>
          <w:szCs w:val="20"/>
        </w:rPr>
        <w:br/>
        <w:t>WARTE AUF NUTZEREINGABE;</w:t>
      </w:r>
      <w:r w:rsidRPr="00371C3F">
        <w:rPr>
          <w:rFonts w:ascii="Courier New" w:eastAsia="Times New Roman" w:hAnsi="Courier New" w:cs="Courier New"/>
          <w:color w:val="000000"/>
          <w:sz w:val="20"/>
          <w:szCs w:val="20"/>
        </w:rPr>
        <w:br/>
        <w:t>EVALUIERE NUTZEREINGAB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TITEL oder STARTDATUM oder STARTUHRZEIT oder ENDDATUM oder ENDUHRZEIT oder KOMMENTA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PRÜFUNG = FEHL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                             </w:t>
      </w:r>
      <w:r w:rsidRPr="00371C3F">
        <w:rPr>
          <w:rFonts w:ascii="Courier New" w:eastAsia="Times New Roman" w:hAnsi="Courier New" w:cs="Courier New"/>
          <w:color w:val="808080" w:themeColor="background1" w:themeShade="80"/>
          <w:sz w:val="20"/>
          <w:szCs w:val="20"/>
        </w:rPr>
        <w:t>//Rücksprung auf erneut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SICHERE EINGABE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ZUSTAND;</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SICHERE ZUSTAND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MEDIUM oder HILFSMITTELPLANUNG oder TEILNEHMER oder LOKALITÄT oder VERANTWORTLICHE PERS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 xml:space="preserve">NUTZEREINGABE = MEDIUM auswählen;                          </w:t>
      </w:r>
      <w:r w:rsidRPr="00371C3F">
        <w:rPr>
          <w:rFonts w:ascii="Courier New" w:eastAsia="Times New Roman" w:hAnsi="Courier New" w:cs="Courier New"/>
          <w:color w:val="808080" w:themeColor="background1" w:themeShade="80"/>
          <w:sz w:val="20"/>
          <w:szCs w:val="20"/>
        </w:rPr>
        <w:t>//Exemplarisch wird nur die Auswahl von</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verantwortlichen Personen näher behandelt</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da die Aktivitätsabläufe sich stark ähneln</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DANN                                                        </w:t>
      </w: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ÄHLE MEDIUM als UNTEROBJEKT aus;                       </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HILFSMITTELPLANUNG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HILFSMITTELPLANUNG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TEILNEHMER auswählen;</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lastRenderedPageBreak/>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TEILNEHMER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LOKALITÄT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LOKALITÄT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 xml:space="preserve">NUTZEREINGABE = VERANTWORTLICHE PERSON auswählen;    </w:t>
      </w:r>
      <w:r w:rsidRPr="00371C3F">
        <w:rPr>
          <w:rFonts w:ascii="Courier New" w:eastAsia="Times New Roman" w:hAnsi="Courier New" w:cs="Courier New"/>
          <w:color w:val="808080" w:themeColor="background1" w:themeShade="80"/>
          <w:sz w:val="20"/>
          <w:szCs w:val="20"/>
        </w:rPr>
        <w:t>//Hier der nähere Ablauf einer Auswahl</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LISTE der verantwortlichen PERSONEN an;</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PERSON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PERSON aus PERSONENLISTE aus;</w:t>
      </w:r>
      <w:r w:rsidRPr="00371C3F">
        <w:rPr>
          <w:rFonts w:ascii="Courier New" w:eastAsia="Times New Roman" w:hAnsi="Courier New" w:cs="Courier New"/>
          <w:color w:val="000000"/>
          <w:sz w:val="20"/>
          <w:szCs w:val="20"/>
        </w:rPr>
        <w:br/>
        <w:t xml:space="preserve">                        NEHME PERSON als UNTER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PERSON ANLEGEN;</w:t>
      </w:r>
      <w:r w:rsidRPr="00371C3F">
        <w:rPr>
          <w:rFonts w:ascii="Courier New" w:eastAsia="Times New Roman" w:hAnsi="Courier New" w:cs="Courier New"/>
          <w:color w:val="000000"/>
          <w:sz w:val="20"/>
          <w:szCs w:val="20"/>
        </w:rPr>
        <w:br/>
        <w:t xml:space="preserve">                        LEGE neue PERSON an;                            </w:t>
      </w:r>
      <w:r w:rsidRPr="00371C3F">
        <w:rPr>
          <w:rFonts w:ascii="Courier New" w:eastAsia="Times New Roman" w:hAnsi="Courier New" w:cs="Courier New"/>
          <w:color w:val="808080" w:themeColor="background1" w:themeShade="80"/>
          <w:sz w:val="20"/>
          <w:szCs w:val="20"/>
        </w:rPr>
        <w:t>//Neuer Unterprozess bei dem eine weitere Person</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neu angelegt wird. Hierbei öffnet sich eine</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neue Formularseite.</w:t>
      </w:r>
      <w:r w:rsidRPr="00371C3F">
        <w:rPr>
          <w:rFonts w:ascii="Courier New" w:eastAsia="Times New Roman" w:hAnsi="Courier New" w:cs="Courier New"/>
          <w:color w:val="000000"/>
          <w:sz w:val="20"/>
          <w:szCs w:val="20"/>
        </w:rPr>
        <w:br/>
        <w:t xml:space="preserve">                        FÜGE PERSON zur PERSONENLISTE hinzu;            </w:t>
      </w:r>
      <w:r w:rsidRPr="00371C3F">
        <w:rPr>
          <w:rFonts w:ascii="Courier New" w:eastAsia="Times New Roman" w:hAnsi="Courier New" w:cs="Courier New"/>
          <w:color w:val="000000"/>
          <w:sz w:val="20"/>
          <w:szCs w:val="20"/>
        </w:rPr>
        <w:br/>
        <w:t xml:space="preserve">                        NEHME PERSON als UNTEROBJEKT;                   </w:t>
      </w:r>
      <w:r w:rsidRPr="00371C3F">
        <w:rPr>
          <w:rFonts w:ascii="Courier New" w:eastAsia="Times New Roman" w:hAnsi="Courier New" w:cs="Courier New"/>
          <w:color w:val="000000"/>
          <w:sz w:val="20"/>
          <w:szCs w:val="20"/>
        </w:rPr>
        <w:br/>
        <w:t xml:space="preserve">        SICHERE UNTEROBJEKT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SPEICHER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PFLICHTANGABEN von 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icht alle PFLICHTANGABEN ausgefüll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ERSTELLE FEHLERDIALOG anhand fehlender EINGABE;</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VERSTECKDIALOG;                               </w:t>
      </w:r>
      <w:r w:rsidRPr="00371C3F">
        <w:rPr>
          <w:rFonts w:ascii="Courier New" w:eastAsia="Times New Roman" w:hAnsi="Courier New" w:cs="Courier New"/>
          <w:color w:val="808080" w:themeColor="background1" w:themeShade="80"/>
          <w:sz w:val="20"/>
          <w:szCs w:val="20"/>
        </w:rPr>
        <w:t>//Dialog, welcher abfragt, ob der Nutzer den</w:t>
      </w:r>
      <w:r>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Beitrag verstecken will</w:t>
      </w:r>
      <w:r w:rsidRPr="00371C3F">
        <w:rPr>
          <w:rFonts w:ascii="Courier New" w:eastAsia="Times New Roman" w:hAnsi="Courier New" w:cs="Courier New"/>
          <w:color w:val="000000"/>
          <w:sz w:val="20"/>
          <w:szCs w:val="20"/>
        </w:rPr>
        <w:br/>
        <w:t xml:space="preserve">                    WARTE AUF NUTZEREINGABE;                            </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VERSTECKE OBJEKT;                           </w:t>
      </w:r>
      <w:r w:rsidRPr="00371C3F">
        <w:rPr>
          <w:rFonts w:ascii="Courier New" w:eastAsia="Times New Roman" w:hAnsi="Courier New" w:cs="Courier New"/>
          <w:color w:val="808080" w:themeColor="background1" w:themeShade="80"/>
          <w:sz w:val="20"/>
          <w:szCs w:val="20"/>
        </w:rPr>
        <w:t xml:space="preserve">//Entsprechendes </w:t>
      </w:r>
      <w:proofErr w:type="spellStart"/>
      <w:r w:rsidRPr="00371C3F">
        <w:rPr>
          <w:rFonts w:ascii="Courier New" w:eastAsia="Times New Roman" w:hAnsi="Courier New" w:cs="Courier New"/>
          <w:color w:val="808080" w:themeColor="background1" w:themeShade="80"/>
          <w:sz w:val="20"/>
          <w:szCs w:val="20"/>
        </w:rPr>
        <w:t>Flag</w:t>
      </w:r>
      <w:proofErr w:type="spellEnd"/>
      <w:r w:rsidRPr="00371C3F">
        <w:rPr>
          <w:rFonts w:ascii="Courier New" w:eastAsia="Times New Roman" w:hAnsi="Courier New" w:cs="Courier New"/>
          <w:color w:val="808080" w:themeColor="background1" w:themeShade="80"/>
          <w:sz w:val="20"/>
          <w:szCs w:val="20"/>
        </w:rPr>
        <w:t xml:space="preserve"> wird gesetzt</w:t>
      </w:r>
      <w:r w:rsidRPr="00371C3F">
        <w:rPr>
          <w:rFonts w:ascii="Courier New" w:eastAsia="Times New Roman" w:hAnsi="Courier New" w:cs="Courier New"/>
          <w:color w:val="000000"/>
          <w:sz w:val="20"/>
          <w:szCs w:val="20"/>
        </w:rPr>
        <w:br/>
        <w:t xml:space="preserve">                    SPEICHERE OBJEKT auf DATENBANK;</w:t>
      </w:r>
      <w:r w:rsidRPr="00371C3F">
        <w:rPr>
          <w:rFonts w:ascii="Courier New" w:eastAsia="Times New Roman" w:hAnsi="Courier New" w:cs="Courier New"/>
          <w:color w:val="000000"/>
          <w:sz w:val="20"/>
          <w:szCs w:val="20"/>
        </w:rPr>
        <w:br/>
        <w:t xml:space="preserve">                    EMPFANGE STATUSMELDUNG der DATENBANK als </w:t>
      </w:r>
      <w:proofErr w:type="spellStart"/>
      <w:r w:rsidRPr="00371C3F">
        <w:rPr>
          <w:rFonts w:ascii="Courier New" w:eastAsia="Times New Roman" w:hAnsi="Courier New" w:cs="Courier New"/>
          <w:color w:val="000000"/>
          <w:sz w:val="20"/>
          <w:szCs w:val="20"/>
        </w:rPr>
        <w:t>antwort</w:t>
      </w:r>
      <w:proofErr w:type="spellEnd"/>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STATUSMELDUNG = FEHL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DETAILSEITE des OBJEKT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ABBRECH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BESTÄTIGUNGSDIALOG;</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 breche ab;</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LÖSCHE OBJEKT;</w:t>
      </w:r>
      <w:r w:rsidRPr="00371C3F">
        <w:rPr>
          <w:rFonts w:ascii="Courier New" w:eastAsia="Times New Roman" w:hAnsi="Courier New" w:cs="Courier New"/>
          <w:color w:val="000000"/>
          <w:sz w:val="20"/>
          <w:szCs w:val="20"/>
        </w:rPr>
        <w:br/>
        <w:t xml:space="preserve">                    ZEIGE vorige ÜBERSICHTS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r>
    </w:p>
    <w:p w:rsidR="00A450BA" w:rsidRDefault="00A450BA" w:rsidP="00A450BA">
      <w:pPr>
        <w:pStyle w:val="Heading1"/>
        <w:rPr>
          <w:lang w:eastAsia="ja-JP"/>
        </w:rPr>
      </w:pPr>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 xml:space="preserve">Die nachfolgenden Screenshots visualisieren Teilausschnitte des Softwareprodukts. Hierbei wurden insgesamt drei unterschiedliche Gesamt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w:t>
      </w:r>
      <w:r w:rsidR="0034222C">
        <w:rPr>
          <w:lang w:eastAsia="ja-JP"/>
        </w:rPr>
        <w:t>ähnlich aus, da die Entwicklung JAVA basiert ist. Die komplette Oberfläche ist mit einem eigenen Design ausgestattet worden. Sämtlichen UI-Elemente wurden dafür überarbeitet</w:t>
      </w:r>
      <w:r>
        <w:rPr>
          <w:lang w:eastAsia="ja-JP"/>
        </w:rPr>
        <w:t>.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r w:rsidR="00733E99">
        <w:rPr>
          <w:lang w:eastAsia="ja-JP"/>
        </w:rPr>
        <w:t>werden</w:t>
      </w:r>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proofErr w:type="spellStart"/>
      <w:r>
        <w:rPr>
          <w:lang w:eastAsia="ja-JP"/>
        </w:rPr>
        <w:lastRenderedPageBreak/>
        <w:t>Aktivitätensicht</w:t>
      </w:r>
      <w:proofErr w:type="spellEnd"/>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r>
        <w:rPr>
          <w:lang w:eastAsia="ja-JP"/>
        </w:rPr>
        <w:lastRenderedPageBreak/>
        <w:t>Detailansicht</w:t>
      </w:r>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w:t>
      </w:r>
      <w:proofErr w:type="spellStart"/>
      <w:r>
        <w:rPr>
          <w:lang w:eastAsia="ja-JP"/>
        </w:rPr>
        <w:t>Scrollbar</w:t>
      </w:r>
      <w:proofErr w:type="spellEnd"/>
      <w:r>
        <w:rPr>
          <w:lang w:eastAsia="ja-JP"/>
        </w:rPr>
        <w:t xml:space="preserve">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590B4C"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p w:rsidR="00590B4C" w:rsidRDefault="00590B4C" w:rsidP="00590B4C">
      <w:pPr>
        <w:pStyle w:val="Heading1"/>
        <w:rPr>
          <w:lang w:eastAsia="ja-JP"/>
        </w:rPr>
      </w:pPr>
      <w:r>
        <w:rPr>
          <w:lang w:eastAsia="ja-JP"/>
        </w:rPr>
        <w:br w:type="page"/>
      </w:r>
      <w:r>
        <w:rPr>
          <w:lang w:eastAsia="ja-JP"/>
        </w:rPr>
        <w:lastRenderedPageBreak/>
        <w:t>Relationales Datenbank Mapping</w:t>
      </w:r>
    </w:p>
    <w:p w:rsidR="00590B4C" w:rsidRDefault="00590B4C" w:rsidP="00590B4C">
      <w:pPr>
        <w:pStyle w:val="Praxisbericht"/>
        <w:rPr>
          <w:lang w:eastAsia="ja-JP"/>
        </w:rPr>
      </w:pPr>
    </w:p>
    <w:p w:rsidR="00590B4C" w:rsidRDefault="00590B4C" w:rsidP="00590B4C">
      <w:pPr>
        <w:pStyle w:val="Praxisbericht"/>
        <w:rPr>
          <w:lang w:eastAsia="ja-JP"/>
        </w:rPr>
      </w:pPr>
      <w:r>
        <w:rPr>
          <w:lang w:eastAsia="ja-JP"/>
        </w:rPr>
        <w:t xml:space="preserve">Im folgenden Abschnitt wird der komplette Datenbankentwurf der Hochzeitsplanungsanwendung näher betrachtet. Hierbei stehen die Übersetzung der typischen JAVA-Datentypen, sowie die Relation der einzelnen Datenbanktabellen und deren Schlüssel im Vordergrund. Weiterhin werden lediglich die Datenklassen in den Datenbankentwurf mit aufgenommen. Der Datenbankentwurf orientiert sich am Entwurfsklassendiagramm. Hierbei können bestehende Objekte und Beziehungen übernommen und innerhalb des relationalen Datenbankmodells angepasst werden. Neue Tabellen wurden nur an obligatorischen Stellen eingefügt, wie beispielsweise bei </w:t>
      </w:r>
      <w:proofErr w:type="spellStart"/>
      <w:r>
        <w:rPr>
          <w:lang w:eastAsia="ja-JP"/>
        </w:rPr>
        <w:t>Many-To-Many</w:t>
      </w:r>
      <w:proofErr w:type="spellEnd"/>
      <w:r>
        <w:rPr>
          <w:lang w:eastAsia="ja-JP"/>
        </w:rPr>
        <w:t xml:space="preserve"> Beziehungen, um die entsprechenden Normalformen zu erfüllen.</w:t>
      </w:r>
    </w:p>
    <w:p w:rsidR="00590B4C" w:rsidRPr="007152E5" w:rsidRDefault="00590B4C" w:rsidP="00590B4C">
      <w:pPr>
        <w:pStyle w:val="Subtitle"/>
        <w:rPr>
          <w:lang w:val="de-DE"/>
        </w:rPr>
      </w:pPr>
      <w:r w:rsidRPr="007152E5">
        <w:rPr>
          <w:lang w:val="de-DE"/>
        </w:rPr>
        <w:t>Identifier</w:t>
      </w:r>
    </w:p>
    <w:p w:rsidR="00590B4C" w:rsidRPr="00B10859" w:rsidRDefault="00590B4C" w:rsidP="00590B4C">
      <w:pPr>
        <w:rPr>
          <w:lang w:eastAsia="ja-JP"/>
        </w:rPr>
      </w:pPr>
      <w:r>
        <w:t>Jeder Tupel innerhalb einer Tabelle besitzt im Datenbankentwurf ein systemweites eindeutiges künstliches Attribut, welches als Schlüsselattribut dient. Dieses wird in der Regel durch den Anfangsbuchstaben der entsprechenden Tabelle, sowie der anschließenden Kennung ID benannt. Weiterhin repräsentiert eine ID einen 32-bit Integer.</w:t>
      </w:r>
    </w:p>
    <w:sectPr w:rsidR="00590B4C" w:rsidRPr="00B10859" w:rsidSect="00D9336D">
      <w:headerReference w:type="default" r:id="rId11"/>
      <w:footerReference w:type="default" r:id="rId12"/>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111F9" w:rsidRDefault="004111F9" w:rsidP="00D9336D">
      <w:pPr>
        <w:spacing w:after="0" w:line="240" w:lineRule="auto"/>
      </w:pPr>
      <w:r>
        <w:separator/>
      </w:r>
    </w:p>
  </w:endnote>
  <w:endnote w:type="continuationSeparator" w:id="0">
    <w:p w:rsidR="004111F9" w:rsidRDefault="004111F9"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590B4C" w:rsidRDefault="00590B4C"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087A36">
          <w:rPr>
            <w:noProof/>
          </w:rPr>
          <w:t>63</w:t>
        </w:r>
        <w:r>
          <w:rPr>
            <w:noProof/>
          </w:rPr>
          <w:fldChar w:fldCharType="end"/>
        </w:r>
        <w:r>
          <w:t xml:space="preserve"> | Seite</w:t>
        </w:r>
      </w:p>
    </w:sdtContent>
  </w:sdt>
  <w:p w:rsidR="00590B4C" w:rsidRDefault="00590B4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111F9" w:rsidRDefault="004111F9" w:rsidP="00D9336D">
      <w:pPr>
        <w:spacing w:after="0" w:line="240" w:lineRule="auto"/>
      </w:pPr>
      <w:r>
        <w:separator/>
      </w:r>
    </w:p>
  </w:footnote>
  <w:footnote w:type="continuationSeparator" w:id="0">
    <w:p w:rsidR="004111F9" w:rsidRDefault="004111F9"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0B4C" w:rsidRDefault="00590B4C">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6"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5"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8"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9"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0"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1"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5"/>
  </w:num>
  <w:num w:numId="2">
    <w:abstractNumId w:val="10"/>
  </w:num>
  <w:num w:numId="3">
    <w:abstractNumId w:val="13"/>
  </w:num>
  <w:num w:numId="4">
    <w:abstractNumId w:val="16"/>
  </w:num>
  <w:num w:numId="5">
    <w:abstractNumId w:val="4"/>
  </w:num>
  <w:num w:numId="6">
    <w:abstractNumId w:val="9"/>
  </w:num>
  <w:num w:numId="7">
    <w:abstractNumId w:val="7"/>
  </w:num>
  <w:num w:numId="8">
    <w:abstractNumId w:val="5"/>
  </w:num>
  <w:num w:numId="9">
    <w:abstractNumId w:val="21"/>
  </w:num>
  <w:num w:numId="10">
    <w:abstractNumId w:val="1"/>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0"/>
  </w:num>
  <w:num w:numId="15">
    <w:abstractNumId w:val="18"/>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 w:numId="20">
    <w:abstractNumId w:val="8"/>
  </w:num>
  <w:num w:numId="21">
    <w:abstractNumId w:val="3"/>
  </w:num>
  <w:num w:numId="22">
    <w:abstractNumId w:val="1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D8D"/>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87A36"/>
    <w:rsid w:val="00090BB0"/>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51E"/>
    <w:rsid w:val="0013568F"/>
    <w:rsid w:val="00135B3F"/>
    <w:rsid w:val="00143366"/>
    <w:rsid w:val="00151D61"/>
    <w:rsid w:val="00155974"/>
    <w:rsid w:val="00156C95"/>
    <w:rsid w:val="0016042E"/>
    <w:rsid w:val="0016141E"/>
    <w:rsid w:val="00173334"/>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73A"/>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41D5"/>
    <w:rsid w:val="002160F6"/>
    <w:rsid w:val="00217227"/>
    <w:rsid w:val="00221AB9"/>
    <w:rsid w:val="00223FC2"/>
    <w:rsid w:val="00227580"/>
    <w:rsid w:val="0023025B"/>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701E"/>
    <w:rsid w:val="002971BB"/>
    <w:rsid w:val="00297241"/>
    <w:rsid w:val="00297C16"/>
    <w:rsid w:val="002A08BF"/>
    <w:rsid w:val="002A6E4C"/>
    <w:rsid w:val="002B0DD7"/>
    <w:rsid w:val="002B1735"/>
    <w:rsid w:val="002B763B"/>
    <w:rsid w:val="002C106C"/>
    <w:rsid w:val="002C4620"/>
    <w:rsid w:val="002C736F"/>
    <w:rsid w:val="002D1AA3"/>
    <w:rsid w:val="002D3F6E"/>
    <w:rsid w:val="002E3E98"/>
    <w:rsid w:val="002F1B91"/>
    <w:rsid w:val="002F1EB5"/>
    <w:rsid w:val="002F504A"/>
    <w:rsid w:val="002F71DF"/>
    <w:rsid w:val="003064D7"/>
    <w:rsid w:val="003135F1"/>
    <w:rsid w:val="00314871"/>
    <w:rsid w:val="0031562B"/>
    <w:rsid w:val="00320125"/>
    <w:rsid w:val="00320672"/>
    <w:rsid w:val="00323403"/>
    <w:rsid w:val="003271F8"/>
    <w:rsid w:val="00330F5E"/>
    <w:rsid w:val="0033362D"/>
    <w:rsid w:val="0034222C"/>
    <w:rsid w:val="00342F4F"/>
    <w:rsid w:val="00345613"/>
    <w:rsid w:val="003539AB"/>
    <w:rsid w:val="00356639"/>
    <w:rsid w:val="003627B7"/>
    <w:rsid w:val="00364275"/>
    <w:rsid w:val="00364BD3"/>
    <w:rsid w:val="003667BB"/>
    <w:rsid w:val="00370D7A"/>
    <w:rsid w:val="00371C3F"/>
    <w:rsid w:val="003802DC"/>
    <w:rsid w:val="00382838"/>
    <w:rsid w:val="0039010D"/>
    <w:rsid w:val="0039151F"/>
    <w:rsid w:val="003973DD"/>
    <w:rsid w:val="00397E4E"/>
    <w:rsid w:val="003A425E"/>
    <w:rsid w:val="003A6EDF"/>
    <w:rsid w:val="003B3803"/>
    <w:rsid w:val="003B3FD6"/>
    <w:rsid w:val="003B5289"/>
    <w:rsid w:val="003B5BD1"/>
    <w:rsid w:val="003B6BF1"/>
    <w:rsid w:val="003B7C11"/>
    <w:rsid w:val="003C218E"/>
    <w:rsid w:val="003C2B4B"/>
    <w:rsid w:val="003D6FCC"/>
    <w:rsid w:val="003D71EC"/>
    <w:rsid w:val="003E5B6E"/>
    <w:rsid w:val="003F325D"/>
    <w:rsid w:val="003F6501"/>
    <w:rsid w:val="00402C10"/>
    <w:rsid w:val="004036E7"/>
    <w:rsid w:val="00405488"/>
    <w:rsid w:val="004067E6"/>
    <w:rsid w:val="004108FD"/>
    <w:rsid w:val="004111F9"/>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76143"/>
    <w:rsid w:val="00481784"/>
    <w:rsid w:val="004846DD"/>
    <w:rsid w:val="004942A9"/>
    <w:rsid w:val="00497312"/>
    <w:rsid w:val="004A00ED"/>
    <w:rsid w:val="004A7C7D"/>
    <w:rsid w:val="004B5412"/>
    <w:rsid w:val="004C2867"/>
    <w:rsid w:val="004C2CE1"/>
    <w:rsid w:val="004C4D56"/>
    <w:rsid w:val="004D480F"/>
    <w:rsid w:val="004D4E3D"/>
    <w:rsid w:val="004D5D41"/>
    <w:rsid w:val="004D69DE"/>
    <w:rsid w:val="004E20A8"/>
    <w:rsid w:val="004F03D2"/>
    <w:rsid w:val="004F4C35"/>
    <w:rsid w:val="00504433"/>
    <w:rsid w:val="00507BFA"/>
    <w:rsid w:val="00507FF7"/>
    <w:rsid w:val="00512C9E"/>
    <w:rsid w:val="00513303"/>
    <w:rsid w:val="00523F49"/>
    <w:rsid w:val="005275D1"/>
    <w:rsid w:val="0053570C"/>
    <w:rsid w:val="00536B80"/>
    <w:rsid w:val="005403A1"/>
    <w:rsid w:val="00541888"/>
    <w:rsid w:val="00543F4F"/>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0B4C"/>
    <w:rsid w:val="00594765"/>
    <w:rsid w:val="00596BDE"/>
    <w:rsid w:val="005A16DC"/>
    <w:rsid w:val="005A1AE7"/>
    <w:rsid w:val="005A1FC1"/>
    <w:rsid w:val="005B0FA2"/>
    <w:rsid w:val="005B1BC8"/>
    <w:rsid w:val="005B4FBE"/>
    <w:rsid w:val="005B531C"/>
    <w:rsid w:val="005D2FD9"/>
    <w:rsid w:val="005E599B"/>
    <w:rsid w:val="005E5E33"/>
    <w:rsid w:val="005F067F"/>
    <w:rsid w:val="005F3617"/>
    <w:rsid w:val="005F4328"/>
    <w:rsid w:val="005F4A41"/>
    <w:rsid w:val="005F7CD2"/>
    <w:rsid w:val="00602017"/>
    <w:rsid w:val="00605914"/>
    <w:rsid w:val="00610132"/>
    <w:rsid w:val="006146F3"/>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81D5A"/>
    <w:rsid w:val="006928EB"/>
    <w:rsid w:val="00695116"/>
    <w:rsid w:val="00695F0F"/>
    <w:rsid w:val="006A0B2B"/>
    <w:rsid w:val="006A1521"/>
    <w:rsid w:val="006A7401"/>
    <w:rsid w:val="006B1F04"/>
    <w:rsid w:val="006B5ACC"/>
    <w:rsid w:val="006B608E"/>
    <w:rsid w:val="006C2950"/>
    <w:rsid w:val="006C36AF"/>
    <w:rsid w:val="006C3CB1"/>
    <w:rsid w:val="006C752D"/>
    <w:rsid w:val="006C7965"/>
    <w:rsid w:val="006D2F34"/>
    <w:rsid w:val="006D5203"/>
    <w:rsid w:val="006D75A6"/>
    <w:rsid w:val="006E3CC2"/>
    <w:rsid w:val="006E3D45"/>
    <w:rsid w:val="006F0313"/>
    <w:rsid w:val="006F2945"/>
    <w:rsid w:val="006F435E"/>
    <w:rsid w:val="00705D25"/>
    <w:rsid w:val="0070788A"/>
    <w:rsid w:val="007141F5"/>
    <w:rsid w:val="007152E5"/>
    <w:rsid w:val="0072420B"/>
    <w:rsid w:val="00724744"/>
    <w:rsid w:val="0072477E"/>
    <w:rsid w:val="00724BD8"/>
    <w:rsid w:val="00726D06"/>
    <w:rsid w:val="00733E99"/>
    <w:rsid w:val="007375E4"/>
    <w:rsid w:val="00745788"/>
    <w:rsid w:val="00745FFD"/>
    <w:rsid w:val="007466D7"/>
    <w:rsid w:val="007468A5"/>
    <w:rsid w:val="00752194"/>
    <w:rsid w:val="00761D63"/>
    <w:rsid w:val="007634CD"/>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732F"/>
    <w:rsid w:val="00893AC5"/>
    <w:rsid w:val="00896D3D"/>
    <w:rsid w:val="008A276B"/>
    <w:rsid w:val="008A66DC"/>
    <w:rsid w:val="008B0E87"/>
    <w:rsid w:val="008B3DF3"/>
    <w:rsid w:val="008B43F2"/>
    <w:rsid w:val="008B5325"/>
    <w:rsid w:val="008C11A1"/>
    <w:rsid w:val="008C6733"/>
    <w:rsid w:val="008D1575"/>
    <w:rsid w:val="008D283B"/>
    <w:rsid w:val="008D3688"/>
    <w:rsid w:val="008D3EAE"/>
    <w:rsid w:val="008D7D38"/>
    <w:rsid w:val="008F4049"/>
    <w:rsid w:val="008F6354"/>
    <w:rsid w:val="008F72D2"/>
    <w:rsid w:val="00901C8F"/>
    <w:rsid w:val="0090245D"/>
    <w:rsid w:val="009037AD"/>
    <w:rsid w:val="00903B43"/>
    <w:rsid w:val="00906EBE"/>
    <w:rsid w:val="009149C3"/>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E6A6C"/>
    <w:rsid w:val="009F3822"/>
    <w:rsid w:val="009F6BE3"/>
    <w:rsid w:val="00A00C71"/>
    <w:rsid w:val="00A04E17"/>
    <w:rsid w:val="00A07A3A"/>
    <w:rsid w:val="00A10AE3"/>
    <w:rsid w:val="00A1442D"/>
    <w:rsid w:val="00A21AE1"/>
    <w:rsid w:val="00A21C1A"/>
    <w:rsid w:val="00A22EE0"/>
    <w:rsid w:val="00A2359E"/>
    <w:rsid w:val="00A25FB2"/>
    <w:rsid w:val="00A30055"/>
    <w:rsid w:val="00A343DA"/>
    <w:rsid w:val="00A3590B"/>
    <w:rsid w:val="00A40C25"/>
    <w:rsid w:val="00A419A0"/>
    <w:rsid w:val="00A44D65"/>
    <w:rsid w:val="00A450BA"/>
    <w:rsid w:val="00A54991"/>
    <w:rsid w:val="00A60107"/>
    <w:rsid w:val="00A6099A"/>
    <w:rsid w:val="00A66F29"/>
    <w:rsid w:val="00A74F70"/>
    <w:rsid w:val="00A76976"/>
    <w:rsid w:val="00A772F2"/>
    <w:rsid w:val="00A805CB"/>
    <w:rsid w:val="00A844FE"/>
    <w:rsid w:val="00A931D3"/>
    <w:rsid w:val="00A968FE"/>
    <w:rsid w:val="00AA768F"/>
    <w:rsid w:val="00AB0FDA"/>
    <w:rsid w:val="00AB66EB"/>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1212"/>
    <w:rsid w:val="00B46979"/>
    <w:rsid w:val="00B47DBB"/>
    <w:rsid w:val="00B54D01"/>
    <w:rsid w:val="00B64C7F"/>
    <w:rsid w:val="00B6596A"/>
    <w:rsid w:val="00B66DB8"/>
    <w:rsid w:val="00B70E59"/>
    <w:rsid w:val="00B84BD1"/>
    <w:rsid w:val="00B86D76"/>
    <w:rsid w:val="00B90B78"/>
    <w:rsid w:val="00B9281A"/>
    <w:rsid w:val="00B9594B"/>
    <w:rsid w:val="00B95F68"/>
    <w:rsid w:val="00B96314"/>
    <w:rsid w:val="00BA3EB0"/>
    <w:rsid w:val="00BB1581"/>
    <w:rsid w:val="00BB32EC"/>
    <w:rsid w:val="00BB4FE3"/>
    <w:rsid w:val="00BB71E5"/>
    <w:rsid w:val="00BB75C9"/>
    <w:rsid w:val="00BB7EC6"/>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D0C4B"/>
    <w:rsid w:val="00DD13DA"/>
    <w:rsid w:val="00DD4DF7"/>
    <w:rsid w:val="00DD6AEC"/>
    <w:rsid w:val="00DD75B7"/>
    <w:rsid w:val="00DE3E13"/>
    <w:rsid w:val="00DE7005"/>
    <w:rsid w:val="00E05EC3"/>
    <w:rsid w:val="00E13372"/>
    <w:rsid w:val="00E14BB4"/>
    <w:rsid w:val="00E16E06"/>
    <w:rsid w:val="00E172D8"/>
    <w:rsid w:val="00E1783B"/>
    <w:rsid w:val="00E2382C"/>
    <w:rsid w:val="00E335CA"/>
    <w:rsid w:val="00E343C5"/>
    <w:rsid w:val="00E34EB7"/>
    <w:rsid w:val="00E42DE7"/>
    <w:rsid w:val="00E43A32"/>
    <w:rsid w:val="00E45891"/>
    <w:rsid w:val="00E45B81"/>
    <w:rsid w:val="00E45D31"/>
    <w:rsid w:val="00E4747A"/>
    <w:rsid w:val="00E5070A"/>
    <w:rsid w:val="00E52C4C"/>
    <w:rsid w:val="00E55E16"/>
    <w:rsid w:val="00E56248"/>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4F34"/>
    <w:rsid w:val="00E85673"/>
    <w:rsid w:val="00E858E7"/>
    <w:rsid w:val="00E90C57"/>
    <w:rsid w:val="00E90EE4"/>
    <w:rsid w:val="00E94CA7"/>
    <w:rsid w:val="00EA0243"/>
    <w:rsid w:val="00EA27FA"/>
    <w:rsid w:val="00EA2CB7"/>
    <w:rsid w:val="00EA37F3"/>
    <w:rsid w:val="00EB16A0"/>
    <w:rsid w:val="00EB27A3"/>
    <w:rsid w:val="00EB66C0"/>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219638688">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837160642">
      <w:bodyDiv w:val="1"/>
      <w:marLeft w:val="0"/>
      <w:marRight w:val="0"/>
      <w:marTop w:val="0"/>
      <w:marBottom w:val="0"/>
      <w:divBdr>
        <w:top w:val="none" w:sz="0" w:space="0" w:color="auto"/>
        <w:left w:val="none" w:sz="0" w:space="0" w:color="auto"/>
        <w:bottom w:val="none" w:sz="0" w:space="0" w:color="auto"/>
        <w:right w:val="none" w:sz="0" w:space="0" w:color="auto"/>
      </w:divBdr>
    </w:div>
    <w:div w:id="918758023">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07539981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7A6"/>
    <w:rsid w:val="00254CD7"/>
    <w:rsid w:val="00260855"/>
    <w:rsid w:val="002D33C3"/>
    <w:rsid w:val="003007A3"/>
    <w:rsid w:val="00341FC6"/>
    <w:rsid w:val="00387454"/>
    <w:rsid w:val="00423847"/>
    <w:rsid w:val="00430DE4"/>
    <w:rsid w:val="004671A4"/>
    <w:rsid w:val="004F52F0"/>
    <w:rsid w:val="00505F34"/>
    <w:rsid w:val="005153D9"/>
    <w:rsid w:val="00547A7B"/>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A06BAB"/>
    <w:rsid w:val="00A26546"/>
    <w:rsid w:val="00A56BFD"/>
    <w:rsid w:val="00A57E8A"/>
    <w:rsid w:val="00A96A2E"/>
    <w:rsid w:val="00AE1578"/>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DE6EDC"/>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B7DA6D5-CB1C-423E-B6AC-4D754B6A92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66</Pages>
  <Words>19960</Words>
  <Characters>113776</Characters>
  <Application>Microsoft Office Word</Application>
  <DocSecurity>0</DocSecurity>
  <Lines>948</Lines>
  <Paragraphs>266</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33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125</cp:revision>
  <cp:lastPrinted>2015-03-01T17:24:00Z</cp:lastPrinted>
  <dcterms:created xsi:type="dcterms:W3CDTF">2016-03-11T07:21:00Z</dcterms:created>
  <dcterms:modified xsi:type="dcterms:W3CDTF">2016-08-18T18:46:00Z</dcterms:modified>
</cp:coreProperties>
</file>